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1F806A" w14:textId="3DFA4033" w:rsidR="00345232" w:rsidRPr="00BA6D28" w:rsidRDefault="009A50C7" w:rsidP="004A4659">
      <w:pPr>
        <w:pStyle w:val="Title"/>
        <w:jc w:val="center"/>
        <w:rPr>
          <w:lang w:val="en-GB"/>
        </w:rPr>
      </w:pPr>
      <w:r w:rsidRPr="00BA6D28">
        <w:rPr>
          <w:lang w:val="en-GB"/>
        </w:rPr>
        <w:t>Social</w:t>
      </w:r>
      <w:r w:rsidR="00CC341A">
        <w:rPr>
          <w:lang w:val="en-GB"/>
        </w:rPr>
        <w:t xml:space="preserve">ly Anxious </w:t>
      </w:r>
      <w:r w:rsidRPr="00BA6D28">
        <w:rPr>
          <w:lang w:val="en-GB"/>
        </w:rPr>
        <w:t>Hub</w:t>
      </w:r>
    </w:p>
    <w:p w14:paraId="09D3094D" w14:textId="533DB9E3" w:rsidR="009A50C7" w:rsidRPr="00BA6D28" w:rsidRDefault="009A50C7" w:rsidP="004A4659">
      <w:pPr>
        <w:pStyle w:val="Subtitle"/>
        <w:jc w:val="center"/>
        <w:rPr>
          <w:lang w:val="en-GB"/>
        </w:rPr>
      </w:pPr>
      <w:r w:rsidRPr="00BA6D28">
        <w:rPr>
          <w:noProof/>
          <w:lang w:val="en-GB"/>
        </w:rPr>
        <w:drawing>
          <wp:anchor distT="0" distB="0" distL="114300" distR="114300" simplePos="0" relativeHeight="251649536" behindDoc="0" locked="0" layoutInCell="1" allowOverlap="1" wp14:anchorId="0C2DEF80" wp14:editId="309F238A">
            <wp:simplePos x="0" y="0"/>
            <wp:positionH relativeFrom="column">
              <wp:posOffset>0</wp:posOffset>
            </wp:positionH>
            <wp:positionV relativeFrom="paragraph">
              <wp:posOffset>507365</wp:posOffset>
            </wp:positionV>
            <wp:extent cx="5731510" cy="5731510"/>
            <wp:effectExtent l="0" t="0" r="0" b="0"/>
            <wp:wrapSquare wrapText="bothSides"/>
            <wp:docPr id="1791907930" name="Picture 1" descr="A computer screen shot of a colorful circle with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907930" name="Picture 1" descr="A computer screen shot of a colorful circle with icon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F2179">
        <w:rPr>
          <w:lang w:val="en-GB"/>
        </w:rPr>
        <w:t>Test Plan</w:t>
      </w:r>
    </w:p>
    <w:p w14:paraId="4E035401" w14:textId="77777777" w:rsidR="009A50C7" w:rsidRPr="00BA6D28" w:rsidRDefault="009A50C7" w:rsidP="00D738CD">
      <w:pPr>
        <w:rPr>
          <w:lang w:val="en-GB"/>
        </w:rPr>
      </w:pPr>
    </w:p>
    <w:p w14:paraId="6E4B8E24" w14:textId="77777777" w:rsidR="009A50C7" w:rsidRPr="00BA6D28" w:rsidRDefault="009A50C7" w:rsidP="00D738CD">
      <w:pPr>
        <w:rPr>
          <w:lang w:val="en-GB"/>
        </w:rPr>
      </w:pPr>
    </w:p>
    <w:p w14:paraId="00FF9FC3" w14:textId="3C62E696" w:rsidR="009A50C7" w:rsidRPr="00BA6D28" w:rsidRDefault="009A50C7" w:rsidP="00D738CD">
      <w:pPr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tudent: Virag Szabo (4727444)</w:t>
      </w:r>
    </w:p>
    <w:p w14:paraId="0636A688" w14:textId="5A4FC4CF" w:rsidR="009A50C7" w:rsidRPr="00BA6D28" w:rsidRDefault="009A50C7" w:rsidP="00D738CD">
      <w:pPr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 xml:space="preserve">Date: </w:t>
      </w:r>
      <w:r w:rsidR="00AD7B02">
        <w:rPr>
          <w:rStyle w:val="IntenseEmphasis"/>
          <w:i w:val="0"/>
          <w:iCs w:val="0"/>
          <w:lang w:val="en-GB"/>
        </w:rPr>
        <w:t>Summer of 2025</w:t>
      </w:r>
    </w:p>
    <w:p w14:paraId="6169CB29" w14:textId="2E32CFF3" w:rsidR="009A50C7" w:rsidRPr="00BA6D28" w:rsidRDefault="009A50C7" w:rsidP="00D738CD">
      <w:pPr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ubject: Threading in C#</w:t>
      </w:r>
    </w:p>
    <w:p w14:paraId="2EBC2529" w14:textId="42F96490" w:rsidR="00C75B94" w:rsidRPr="00BA6D28" w:rsidRDefault="009A50C7" w:rsidP="00D738CD">
      <w:pPr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chool: NHL Stenden</w:t>
      </w:r>
    </w:p>
    <w:p w14:paraId="7493CC30" w14:textId="77777777" w:rsidR="00C75B94" w:rsidRPr="00BA6D28" w:rsidRDefault="00C75B94" w:rsidP="00D738CD">
      <w:pPr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48774893" w14:textId="5ABECFA2" w:rsidR="00760738" w:rsidRPr="00BA6D28" w:rsidRDefault="00760738" w:rsidP="00D738CD">
      <w:pPr>
        <w:pStyle w:val="Heading1"/>
        <w:rPr>
          <w:rStyle w:val="IntenseEmphasis"/>
          <w:i w:val="0"/>
          <w:iCs w:val="0"/>
          <w:lang w:val="en-GB"/>
        </w:rPr>
      </w:pPr>
      <w:bookmarkStart w:id="0" w:name="_Toc206690068"/>
      <w:r w:rsidRPr="00BA6D28">
        <w:rPr>
          <w:rStyle w:val="IntenseEmphasis"/>
          <w:i w:val="0"/>
          <w:iCs w:val="0"/>
          <w:lang w:val="en-GB"/>
        </w:rPr>
        <w:lastRenderedPageBreak/>
        <w:t>Table of contents</w:t>
      </w:r>
      <w:bookmarkEnd w:id="0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863964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572973" w14:textId="12B1C231" w:rsidR="00994EA3" w:rsidRDefault="00994EA3" w:rsidP="00D738CD">
          <w:pPr>
            <w:pStyle w:val="TOCHeading"/>
          </w:pPr>
          <w:r>
            <w:t>Contents</w:t>
          </w:r>
        </w:p>
        <w:p w14:paraId="1A810565" w14:textId="23FA112F" w:rsidR="00A13F97" w:rsidRDefault="00994EA3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6690068" w:history="1">
            <w:r w:rsidR="00A13F97" w:rsidRPr="00960DCC">
              <w:rPr>
                <w:rStyle w:val="Hyperlink"/>
                <w:noProof/>
                <w:lang w:val="en-GB"/>
              </w:rPr>
              <w:t>Table of contents</w:t>
            </w:r>
            <w:r w:rsidR="00A13F97">
              <w:rPr>
                <w:noProof/>
                <w:webHidden/>
              </w:rPr>
              <w:tab/>
            </w:r>
            <w:r w:rsidR="00A13F97">
              <w:rPr>
                <w:noProof/>
                <w:webHidden/>
              </w:rPr>
              <w:fldChar w:fldCharType="begin"/>
            </w:r>
            <w:r w:rsidR="00A13F97">
              <w:rPr>
                <w:noProof/>
                <w:webHidden/>
              </w:rPr>
              <w:instrText xml:space="preserve"> PAGEREF _Toc206690068 \h </w:instrText>
            </w:r>
            <w:r w:rsidR="00A13F97">
              <w:rPr>
                <w:noProof/>
                <w:webHidden/>
              </w:rPr>
            </w:r>
            <w:r w:rsidR="00A13F97"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2</w:t>
            </w:r>
            <w:r w:rsidR="00A13F97">
              <w:rPr>
                <w:noProof/>
                <w:webHidden/>
              </w:rPr>
              <w:fldChar w:fldCharType="end"/>
            </w:r>
          </w:hyperlink>
        </w:p>
        <w:p w14:paraId="62B8A657" w14:textId="4CAD789B" w:rsidR="00A13F97" w:rsidRDefault="00A13F97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69" w:history="1">
            <w:r w:rsidRPr="00960DCC">
              <w:rPr>
                <w:rStyle w:val="Hyperlink"/>
                <w:noProof/>
                <w:lang w:val="en-GB"/>
              </w:rPr>
              <w:t>1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24FB7" w14:textId="2021DD48" w:rsidR="00A13F97" w:rsidRDefault="00A13F97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0" w:history="1">
            <w:r w:rsidRPr="00960DCC">
              <w:rPr>
                <w:rStyle w:val="Hyperlink"/>
                <w:noProof/>
                <w:lang w:val="en-GB"/>
              </w:rPr>
              <w:t>2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8FFD6" w14:textId="0DE99BCB" w:rsidR="00A13F97" w:rsidRDefault="00A13F97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1" w:history="1">
            <w:r w:rsidRPr="00960DCC">
              <w:rPr>
                <w:rStyle w:val="Hyperlink"/>
                <w:noProof/>
                <w:lang w:val="en-GB"/>
              </w:rPr>
              <w:t>3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BA536" w14:textId="699DAD97" w:rsidR="00A13F97" w:rsidRDefault="00A13F97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2" w:history="1">
            <w:r w:rsidRPr="00960DCC">
              <w:rPr>
                <w:rStyle w:val="Hyperlink"/>
                <w:noProof/>
              </w:rPr>
              <w:t>3.1 Must-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DD4D2" w14:textId="29808238" w:rsidR="00A13F97" w:rsidRDefault="00A13F97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3" w:history="1">
            <w:r w:rsidRPr="00960DCC">
              <w:rPr>
                <w:rStyle w:val="Hyperlink"/>
                <w:noProof/>
              </w:rPr>
              <w:t>3.2 Should-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A4BB6" w14:textId="087B8751" w:rsidR="00A13F97" w:rsidRDefault="00A13F97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4" w:history="1">
            <w:r w:rsidRPr="00960DCC">
              <w:rPr>
                <w:rStyle w:val="Hyperlink"/>
                <w:noProof/>
              </w:rPr>
              <w:t>3.3 Could-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773A4" w14:textId="3792CD3D" w:rsidR="00A13F97" w:rsidRDefault="00A13F97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5" w:history="1">
            <w:r w:rsidRPr="00960DCC">
              <w:rPr>
                <w:rStyle w:val="Hyperlink"/>
                <w:noProof/>
              </w:rPr>
              <w:t>3.4 Won't-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C0AFC" w14:textId="299F8C1A" w:rsidR="00A13F97" w:rsidRDefault="00A13F97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6" w:history="1">
            <w:r w:rsidRPr="00960DCC">
              <w:rPr>
                <w:rStyle w:val="Hyperlink"/>
                <w:noProof/>
              </w:rPr>
              <w:t>4 Test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E2610" w14:textId="53EF6D54" w:rsidR="00A13F97" w:rsidRDefault="00A13F97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7" w:history="1">
            <w:r w:rsidRPr="00960DCC">
              <w:rPr>
                <w:rStyle w:val="Hyperlink"/>
                <w:noProof/>
              </w:rPr>
              <w:t>4.1 Uni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6F659" w14:textId="37149DBE" w:rsidR="00A13F97" w:rsidRDefault="00A13F97">
          <w:pPr>
            <w:pStyle w:val="TOC3"/>
            <w:tabs>
              <w:tab w:val="left" w:pos="1440"/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8" w:history="1">
            <w:r w:rsidRPr="00960DCC">
              <w:rPr>
                <w:rStyle w:val="Hyperlink"/>
                <w:noProof/>
              </w:rPr>
              <w:t>4.1.1</w:t>
            </w:r>
            <w:r>
              <w:rPr>
                <w:noProof/>
                <w:kern w:val="2"/>
                <w:lang w:eastAsia="en-NL"/>
                <w14:ligatures w14:val="standardContextual"/>
              </w:rPr>
              <w:tab/>
            </w:r>
            <w:r w:rsidRPr="00960DCC">
              <w:rPr>
                <w:rStyle w:val="Hyperlink"/>
                <w:noProof/>
              </w:rPr>
              <w:t>Spotify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5998F" w14:textId="3189CC18" w:rsidR="00A13F97" w:rsidRDefault="00A13F97">
          <w:pPr>
            <w:pStyle w:val="TOC3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79" w:history="1">
            <w:r w:rsidRPr="00960DCC">
              <w:rPr>
                <w:rStyle w:val="Hyperlink"/>
                <w:noProof/>
              </w:rPr>
              <w:t>4.1.2 Database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0EC00" w14:textId="32D55827" w:rsidR="00A13F97" w:rsidRDefault="00A13F97">
          <w:pPr>
            <w:pStyle w:val="TOC2"/>
            <w:tabs>
              <w:tab w:val="left" w:pos="960"/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0" w:history="1">
            <w:r w:rsidRPr="00960DCC">
              <w:rPr>
                <w:rStyle w:val="Hyperlink"/>
                <w:noProof/>
              </w:rPr>
              <w:t>4.2</w:t>
            </w:r>
            <w:r>
              <w:rPr>
                <w:noProof/>
                <w:kern w:val="2"/>
                <w:lang w:eastAsia="en-NL"/>
                <w14:ligatures w14:val="standardContextual"/>
              </w:rPr>
              <w:tab/>
            </w:r>
            <w:r w:rsidRPr="00960DCC">
              <w:rPr>
                <w:rStyle w:val="Hyperlink"/>
                <w:noProof/>
              </w:rPr>
              <w:t>Integration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A88F3" w14:textId="48D81641" w:rsidR="00A13F97" w:rsidRDefault="00A13F97">
          <w:pPr>
            <w:pStyle w:val="TOC3"/>
            <w:tabs>
              <w:tab w:val="left" w:pos="1440"/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1" w:history="1">
            <w:r w:rsidRPr="00960DCC">
              <w:rPr>
                <w:rStyle w:val="Hyperlink"/>
                <w:noProof/>
              </w:rPr>
              <w:t>4.2.1</w:t>
            </w:r>
            <w:r>
              <w:rPr>
                <w:noProof/>
                <w:kern w:val="2"/>
                <w:lang w:eastAsia="en-NL"/>
                <w14:ligatures w14:val="standardContextual"/>
              </w:rPr>
              <w:tab/>
            </w:r>
            <w:r w:rsidRPr="00960DCC">
              <w:rPr>
                <w:rStyle w:val="Hyperlink"/>
                <w:noProof/>
              </w:rPr>
              <w:t>Authentication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4C105" w14:textId="71762B5E" w:rsidR="00A13F97" w:rsidRDefault="00A13F97">
          <w:pPr>
            <w:pStyle w:val="TOC3"/>
            <w:tabs>
              <w:tab w:val="left" w:pos="1440"/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2" w:history="1">
            <w:r w:rsidRPr="00960DCC">
              <w:rPr>
                <w:rStyle w:val="Hyperlink"/>
                <w:noProof/>
              </w:rPr>
              <w:t>4.2.2</w:t>
            </w:r>
            <w:r>
              <w:rPr>
                <w:noProof/>
                <w:kern w:val="2"/>
                <w:lang w:eastAsia="en-NL"/>
                <w14:ligatures w14:val="standardContextual"/>
              </w:rPr>
              <w:tab/>
            </w:r>
            <w:r w:rsidRPr="00960DCC">
              <w:rPr>
                <w:rStyle w:val="Hyperlink"/>
                <w:noProof/>
              </w:rPr>
              <w:t>Playlist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DC87C" w14:textId="6293A5D1" w:rsidR="00A13F97" w:rsidRDefault="00A13F97">
          <w:pPr>
            <w:pStyle w:val="TOC3"/>
            <w:tabs>
              <w:tab w:val="left" w:pos="1440"/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3" w:history="1">
            <w:r w:rsidRPr="00960DCC">
              <w:rPr>
                <w:rStyle w:val="Hyperlink"/>
                <w:noProof/>
              </w:rPr>
              <w:t>4.2.3</w:t>
            </w:r>
            <w:r>
              <w:rPr>
                <w:noProof/>
                <w:kern w:val="2"/>
                <w:lang w:eastAsia="en-NL"/>
                <w14:ligatures w14:val="standardContextual"/>
              </w:rPr>
              <w:tab/>
            </w:r>
            <w:r w:rsidRPr="00960DCC">
              <w:rPr>
                <w:rStyle w:val="Hyperlink"/>
                <w:noProof/>
              </w:rPr>
              <w:t>Memory Board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13DFF" w14:textId="0C07695A" w:rsidR="00A13F97" w:rsidRDefault="00A13F97">
          <w:pPr>
            <w:pStyle w:val="TOC2"/>
            <w:tabs>
              <w:tab w:val="left" w:pos="960"/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4" w:history="1">
            <w:r w:rsidRPr="00960DCC">
              <w:rPr>
                <w:rStyle w:val="Hyperlink"/>
                <w:noProof/>
              </w:rPr>
              <w:t>4.3</w:t>
            </w:r>
            <w:r>
              <w:rPr>
                <w:noProof/>
                <w:kern w:val="2"/>
                <w:lang w:eastAsia="en-NL"/>
                <w14:ligatures w14:val="standardContextual"/>
              </w:rPr>
              <w:tab/>
            </w:r>
            <w:r w:rsidRPr="00960DCC">
              <w:rPr>
                <w:rStyle w:val="Hyperlink"/>
                <w:noProof/>
              </w:rPr>
              <w:t>User Acceptance Testing (Alpha/Be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450B4" w14:textId="16B73A0D" w:rsidR="00A13F97" w:rsidRDefault="00A13F97">
          <w:pPr>
            <w:pStyle w:val="TOC3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5" w:history="1">
            <w:r w:rsidRPr="00960DCC">
              <w:rPr>
                <w:rStyle w:val="Hyperlink"/>
                <w:noProof/>
              </w:rPr>
              <w:t>4.3.1 Alpha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8E6FA" w14:textId="7C68FD54" w:rsidR="00A13F97" w:rsidRDefault="00A13F97">
          <w:pPr>
            <w:pStyle w:val="TOC3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6" w:history="1">
            <w:r w:rsidRPr="00960DCC">
              <w:rPr>
                <w:rStyle w:val="Hyperlink"/>
                <w:noProof/>
              </w:rPr>
              <w:t>4.3.2 Beta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21D9A3" w14:textId="316304E0" w:rsidR="00A13F97" w:rsidRDefault="00A13F97">
          <w:pPr>
            <w:pStyle w:val="TOC2"/>
            <w:tabs>
              <w:tab w:val="left" w:pos="960"/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7" w:history="1">
            <w:r w:rsidRPr="00960DCC">
              <w:rPr>
                <w:rStyle w:val="Hyperlink"/>
                <w:noProof/>
              </w:rPr>
              <w:t>4.4</w:t>
            </w:r>
            <w:r>
              <w:rPr>
                <w:noProof/>
                <w:kern w:val="2"/>
                <w:lang w:eastAsia="en-NL"/>
                <w14:ligatures w14:val="standardContextual"/>
              </w:rPr>
              <w:tab/>
            </w:r>
            <w:r w:rsidRPr="00960DCC">
              <w:rPr>
                <w:rStyle w:val="Hyperlink"/>
                <w:noProof/>
              </w:rPr>
              <w:t>Performanc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733BB" w14:textId="37EB5C2B" w:rsidR="00A13F97" w:rsidRDefault="00A13F97">
          <w:pPr>
            <w:pStyle w:val="TOC3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8" w:history="1">
            <w:r w:rsidRPr="00960DCC">
              <w:rPr>
                <w:rStyle w:val="Hyperlink"/>
                <w:noProof/>
              </w:rPr>
              <w:t>4.4.1 Profiling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86DE4" w14:textId="19EEFE97" w:rsidR="00A13F97" w:rsidRDefault="00A13F97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89" w:history="1">
            <w:r w:rsidRPr="00960DCC">
              <w:rPr>
                <w:rStyle w:val="Hyperlink"/>
                <w:noProof/>
              </w:rPr>
              <w:t>4.5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C9F52" w14:textId="062519F5" w:rsidR="00A13F97" w:rsidRDefault="00A13F97">
          <w:pPr>
            <w:pStyle w:val="TOC3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90" w:history="1">
            <w:r w:rsidRPr="00960DCC">
              <w:rPr>
                <w:rStyle w:val="Hyperlink"/>
                <w:noProof/>
              </w:rPr>
              <w:t>4.5.1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8B7F2" w14:textId="3252AD19" w:rsidR="00A13F97" w:rsidRDefault="00A13F97">
          <w:pPr>
            <w:pStyle w:val="TOC3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206690091" w:history="1">
            <w:r w:rsidRPr="00960DCC">
              <w:rPr>
                <w:rStyle w:val="Hyperlink"/>
                <w:noProof/>
              </w:rPr>
              <w:t>4.5.2 Data Encry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690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777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DF2D3" w14:textId="0055B0BC" w:rsidR="00994EA3" w:rsidRDefault="00994EA3" w:rsidP="00D738CD">
          <w:r>
            <w:rPr>
              <w:b/>
              <w:bCs/>
              <w:noProof/>
            </w:rPr>
            <w:fldChar w:fldCharType="end"/>
          </w:r>
        </w:p>
      </w:sdtContent>
    </w:sdt>
    <w:p w14:paraId="0D5A58B2" w14:textId="77777777" w:rsidR="00760738" w:rsidRPr="00BA6D28" w:rsidRDefault="00760738" w:rsidP="00D738CD">
      <w:pPr>
        <w:rPr>
          <w:rStyle w:val="IntenseEmphasis"/>
          <w:i w:val="0"/>
          <w:iCs w:val="0"/>
          <w:lang w:val="en-GB"/>
        </w:rPr>
      </w:pPr>
    </w:p>
    <w:p w14:paraId="28A0E214" w14:textId="3F0DDE6D" w:rsidR="00760738" w:rsidRPr="00BA6D28" w:rsidRDefault="00760738" w:rsidP="00D738CD">
      <w:pPr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121AC82D" w14:textId="583D477E" w:rsidR="00760738" w:rsidRDefault="00A43C38" w:rsidP="00D738CD">
      <w:pPr>
        <w:pStyle w:val="Heading1"/>
        <w:rPr>
          <w:rStyle w:val="IntenseEmphasis"/>
          <w:i w:val="0"/>
          <w:iCs w:val="0"/>
          <w:lang w:val="en-GB"/>
        </w:rPr>
      </w:pPr>
      <w:bookmarkStart w:id="1" w:name="_Toc206690069"/>
      <w:r w:rsidRPr="00BA6D28">
        <w:rPr>
          <w:rStyle w:val="IntenseEmphasis"/>
          <w:i w:val="0"/>
          <w:iCs w:val="0"/>
          <w:lang w:val="en-GB"/>
        </w:rPr>
        <w:lastRenderedPageBreak/>
        <w:t xml:space="preserve">1 </w:t>
      </w:r>
      <w:r w:rsidR="00760738" w:rsidRPr="00BA6D28">
        <w:rPr>
          <w:rStyle w:val="IntenseEmphasis"/>
          <w:i w:val="0"/>
          <w:iCs w:val="0"/>
          <w:lang w:val="en-GB"/>
        </w:rPr>
        <w:t>Introduction</w:t>
      </w:r>
      <w:bookmarkEnd w:id="1"/>
    </w:p>
    <w:p w14:paraId="2E8AA158" w14:textId="77777777" w:rsidR="006D6026" w:rsidRPr="006D6026" w:rsidRDefault="006D6026" w:rsidP="006D6026">
      <w:pPr>
        <w:rPr>
          <w:lang w:val="en-GB"/>
        </w:rPr>
      </w:pPr>
      <w:r w:rsidRPr="006D6026">
        <w:rPr>
          <w:lang w:val="en-GB"/>
        </w:rPr>
        <w:t xml:space="preserve">The Test Plan for the </w:t>
      </w:r>
      <w:r w:rsidRPr="006D6026">
        <w:rPr>
          <w:b/>
          <w:bCs/>
          <w:lang w:val="en-GB"/>
        </w:rPr>
        <w:t>Socially Anxious Hub</w:t>
      </w:r>
      <w:r w:rsidRPr="006D6026">
        <w:rPr>
          <w:lang w:val="en-GB"/>
        </w:rPr>
        <w:t xml:space="preserve"> outlines the strategy and approach for validating the functionality, performance, and reliability of the application. This document provides a structured framework for testing various components and features to ensure that the app meets the specified requirements and user expectations.</w:t>
      </w:r>
    </w:p>
    <w:p w14:paraId="022EBF58" w14:textId="621A9B16" w:rsidR="00760738" w:rsidRDefault="00A43C38" w:rsidP="00D738CD">
      <w:pPr>
        <w:pStyle w:val="Heading1"/>
        <w:rPr>
          <w:rStyle w:val="IntenseEmphasis"/>
          <w:i w:val="0"/>
          <w:iCs w:val="0"/>
          <w:lang w:val="en-GB"/>
        </w:rPr>
      </w:pPr>
      <w:bookmarkStart w:id="2" w:name="_Toc206690070"/>
      <w:r w:rsidRPr="00BA6D28">
        <w:rPr>
          <w:rStyle w:val="IntenseEmphasis"/>
          <w:i w:val="0"/>
          <w:iCs w:val="0"/>
          <w:lang w:val="en-GB"/>
        </w:rPr>
        <w:t xml:space="preserve">2 </w:t>
      </w:r>
      <w:r w:rsidR="00257493">
        <w:rPr>
          <w:rStyle w:val="IntenseEmphasis"/>
          <w:i w:val="0"/>
          <w:iCs w:val="0"/>
          <w:lang w:val="en-GB"/>
        </w:rPr>
        <w:t>Objectives</w:t>
      </w:r>
      <w:bookmarkEnd w:id="2"/>
    </w:p>
    <w:p w14:paraId="78001ACF" w14:textId="69712575" w:rsidR="00A12D1F" w:rsidRPr="00A12D1F" w:rsidRDefault="00A12D1F" w:rsidP="00D738CD">
      <w:pPr>
        <w:rPr>
          <w:lang w:val="en-GB"/>
        </w:rPr>
      </w:pPr>
      <w:r w:rsidRPr="00A12D1F">
        <w:rPr>
          <w:lang w:val="en-GB"/>
        </w:rPr>
        <w:t>The primary objectives of the Test Plan are:</w:t>
      </w:r>
    </w:p>
    <w:p w14:paraId="0DA602AD" w14:textId="1CC0E81E" w:rsidR="00E433A7" w:rsidRPr="00E433A7" w:rsidRDefault="00E433A7" w:rsidP="00E433A7">
      <w:pPr>
        <w:pStyle w:val="ListParagraph"/>
        <w:numPr>
          <w:ilvl w:val="0"/>
          <w:numId w:val="7"/>
        </w:numPr>
        <w:rPr>
          <w:lang w:val="en-GB"/>
        </w:rPr>
      </w:pPr>
      <w:r w:rsidRPr="00E433A7">
        <w:rPr>
          <w:b/>
          <w:bCs/>
          <w:lang w:val="en-GB"/>
        </w:rPr>
        <w:t>Validate Core Functionality:</w:t>
      </w:r>
      <w:r w:rsidRPr="00E433A7">
        <w:rPr>
          <w:lang w:val="en-GB"/>
        </w:rPr>
        <w:t xml:space="preserve"> Ensure the app's essential features, including Spotify authentication, playlist management, and the memory board, work as expected.</w:t>
      </w:r>
    </w:p>
    <w:p w14:paraId="7A53C112" w14:textId="0B5D7E3F" w:rsidR="00E433A7" w:rsidRPr="00E433A7" w:rsidRDefault="00E433A7" w:rsidP="00E433A7">
      <w:pPr>
        <w:pStyle w:val="ListParagraph"/>
        <w:numPr>
          <w:ilvl w:val="0"/>
          <w:numId w:val="7"/>
        </w:numPr>
        <w:rPr>
          <w:lang w:val="en-GB"/>
        </w:rPr>
      </w:pPr>
      <w:r w:rsidRPr="00E433A7">
        <w:rPr>
          <w:b/>
          <w:bCs/>
          <w:lang w:val="en-GB"/>
        </w:rPr>
        <w:t>Verify Cross-Platform Compatibility:</w:t>
      </w:r>
      <w:r w:rsidRPr="00E433A7">
        <w:rPr>
          <w:lang w:val="en-GB"/>
        </w:rPr>
        <w:t xml:space="preserve"> Confirm the app works seamlessly across Android and iOS devices with a responsive design.</w:t>
      </w:r>
    </w:p>
    <w:p w14:paraId="212744C6" w14:textId="58929B52" w:rsidR="00E433A7" w:rsidRPr="00E433A7" w:rsidRDefault="00E433A7" w:rsidP="00E433A7">
      <w:pPr>
        <w:pStyle w:val="ListParagraph"/>
        <w:numPr>
          <w:ilvl w:val="0"/>
          <w:numId w:val="7"/>
        </w:numPr>
        <w:rPr>
          <w:lang w:val="en-GB"/>
        </w:rPr>
      </w:pPr>
      <w:r w:rsidRPr="00E433A7">
        <w:rPr>
          <w:b/>
          <w:bCs/>
          <w:lang w:val="en-GB"/>
        </w:rPr>
        <w:t>Assess Usability and UX:</w:t>
      </w:r>
      <w:r w:rsidRPr="00E433A7">
        <w:rPr>
          <w:lang w:val="en-GB"/>
        </w:rPr>
        <w:t xml:space="preserve"> Evaluate the app's user experience through targeted testing to identify and resolve any usability issues.</w:t>
      </w:r>
    </w:p>
    <w:p w14:paraId="089720EF" w14:textId="0A64D02A" w:rsidR="00E433A7" w:rsidRPr="00E433A7" w:rsidRDefault="00E433A7" w:rsidP="00E433A7">
      <w:pPr>
        <w:pStyle w:val="ListParagraph"/>
        <w:numPr>
          <w:ilvl w:val="0"/>
          <w:numId w:val="7"/>
        </w:numPr>
        <w:rPr>
          <w:lang w:val="en-GB"/>
        </w:rPr>
      </w:pPr>
      <w:r w:rsidRPr="00E433A7">
        <w:rPr>
          <w:b/>
          <w:bCs/>
          <w:lang w:val="en-GB"/>
        </w:rPr>
        <w:t>Measure Performance:</w:t>
      </w:r>
      <w:r w:rsidRPr="00E433A7">
        <w:rPr>
          <w:lang w:val="en-GB"/>
        </w:rPr>
        <w:t xml:space="preserve"> Test the app's responsiveness, load times, and battery consumption to ensure a professional and smooth user experience.</w:t>
      </w:r>
    </w:p>
    <w:p w14:paraId="61A0E3BF" w14:textId="7C1D481F" w:rsidR="00E433A7" w:rsidRPr="00E433A7" w:rsidRDefault="00E433A7" w:rsidP="00E433A7">
      <w:pPr>
        <w:pStyle w:val="ListParagraph"/>
        <w:numPr>
          <w:ilvl w:val="0"/>
          <w:numId w:val="7"/>
        </w:numPr>
        <w:rPr>
          <w:lang w:val="en-GB"/>
        </w:rPr>
      </w:pPr>
      <w:r w:rsidRPr="00E433A7">
        <w:rPr>
          <w:b/>
          <w:bCs/>
          <w:lang w:val="en-GB"/>
        </w:rPr>
        <w:t>Ensure Security:</w:t>
      </w:r>
      <w:r w:rsidRPr="00E433A7">
        <w:rPr>
          <w:lang w:val="en-GB"/>
        </w:rPr>
        <w:t xml:space="preserve"> Verify that the app adheres to security best practices, protecting user data and mitigating vulnerabilities.</w:t>
      </w:r>
    </w:p>
    <w:p w14:paraId="6DA0EBC2" w14:textId="17D9083A" w:rsidR="00E433A7" w:rsidRPr="00E433A7" w:rsidRDefault="00E433A7" w:rsidP="00E433A7">
      <w:pPr>
        <w:pStyle w:val="ListParagraph"/>
        <w:numPr>
          <w:ilvl w:val="0"/>
          <w:numId w:val="7"/>
        </w:numPr>
        <w:rPr>
          <w:lang w:val="en-GB"/>
        </w:rPr>
      </w:pPr>
      <w:r w:rsidRPr="00E433A7">
        <w:rPr>
          <w:b/>
          <w:bCs/>
          <w:lang w:val="en-GB"/>
        </w:rPr>
        <w:t>Validate Error Handling:</w:t>
      </w:r>
      <w:r w:rsidRPr="00E433A7">
        <w:rPr>
          <w:lang w:val="en-GB"/>
        </w:rPr>
        <w:t xml:space="preserve"> Confirm the app handles errors gracefully and provides clear, informative messages.</w:t>
      </w:r>
    </w:p>
    <w:p w14:paraId="5C80713C" w14:textId="77777777" w:rsidR="00AD5AA8" w:rsidRDefault="00E433A7" w:rsidP="00E433A7">
      <w:pPr>
        <w:pStyle w:val="ListParagraph"/>
        <w:numPr>
          <w:ilvl w:val="0"/>
          <w:numId w:val="7"/>
        </w:numPr>
        <w:rPr>
          <w:lang w:val="en-GB"/>
        </w:rPr>
      </w:pPr>
      <w:r w:rsidRPr="00E433A7">
        <w:rPr>
          <w:b/>
          <w:bCs/>
          <w:lang w:val="en-GB"/>
        </w:rPr>
        <w:t>Perform Comprehensive Testing:</w:t>
      </w:r>
      <w:r w:rsidRPr="00E433A7">
        <w:rPr>
          <w:lang w:val="en-GB"/>
        </w:rPr>
        <w:t xml:space="preserve"> Conduct various testing types—Unit, Integration, Performance, and User Acceptance (Alpha/Beta)—to ensure overall quality</w:t>
      </w:r>
      <w:r w:rsidRPr="00E433A7">
        <w:rPr>
          <w:lang w:val="en-GB"/>
        </w:rPr>
        <w:t>.</w:t>
      </w:r>
    </w:p>
    <w:p w14:paraId="5340906D" w14:textId="30B2F57C" w:rsidR="00CE4A87" w:rsidRPr="00AD5AA8" w:rsidRDefault="00CE4A87" w:rsidP="00AD5AA8">
      <w:pPr>
        <w:rPr>
          <w:rStyle w:val="IntenseEmphasis"/>
          <w:i w:val="0"/>
          <w:iCs w:val="0"/>
          <w:color w:val="auto"/>
          <w:lang w:val="en-GB"/>
        </w:rPr>
      </w:pPr>
      <w:r w:rsidRPr="00AD5AA8">
        <w:rPr>
          <w:rStyle w:val="IntenseEmphasis"/>
          <w:i w:val="0"/>
          <w:iCs w:val="0"/>
          <w:lang w:val="en-GB"/>
        </w:rPr>
        <w:br w:type="page"/>
      </w:r>
    </w:p>
    <w:p w14:paraId="1DA0D3B4" w14:textId="0BE2D8A1" w:rsidR="00760738" w:rsidRDefault="00A43C38" w:rsidP="00D738CD">
      <w:pPr>
        <w:pStyle w:val="Heading1"/>
        <w:rPr>
          <w:rStyle w:val="IntenseEmphasis"/>
          <w:i w:val="0"/>
          <w:iCs w:val="0"/>
          <w:lang w:val="en-GB"/>
        </w:rPr>
      </w:pPr>
      <w:bookmarkStart w:id="3" w:name="_Toc206690071"/>
      <w:r w:rsidRPr="00BA6D28">
        <w:rPr>
          <w:rStyle w:val="IntenseEmphasis"/>
          <w:i w:val="0"/>
          <w:iCs w:val="0"/>
          <w:lang w:val="en-GB"/>
        </w:rPr>
        <w:lastRenderedPageBreak/>
        <w:t xml:space="preserve">3 </w:t>
      </w:r>
      <w:r w:rsidR="007619CE">
        <w:rPr>
          <w:rStyle w:val="IntenseEmphasis"/>
          <w:i w:val="0"/>
          <w:iCs w:val="0"/>
          <w:lang w:val="en-GB"/>
        </w:rPr>
        <w:t>User Stories</w:t>
      </w:r>
      <w:bookmarkEnd w:id="3"/>
    </w:p>
    <w:p w14:paraId="48647606" w14:textId="77777777" w:rsidR="005B7D04" w:rsidRPr="005B7D04" w:rsidRDefault="005B7D04" w:rsidP="005B7D04">
      <w:r w:rsidRPr="005B7D04">
        <w:t>The app's features and functionalities are driven by the following user stories:</w:t>
      </w:r>
    </w:p>
    <w:p w14:paraId="52129B4D" w14:textId="139CAA91" w:rsidR="00287292" w:rsidRPr="00287292" w:rsidRDefault="00287292" w:rsidP="00D738CD">
      <w:pPr>
        <w:pStyle w:val="Heading2"/>
      </w:pPr>
      <w:bookmarkStart w:id="4" w:name="_Toc206690072"/>
      <w:r>
        <w:t>3</w:t>
      </w:r>
      <w:r w:rsidRPr="00287292">
        <w:t>.1 Must-Have</w:t>
      </w:r>
      <w:bookmarkEnd w:id="4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802"/>
        <w:gridCol w:w="6440"/>
      </w:tblGrid>
      <w:tr w:rsidR="00287292" w:rsidRPr="00287292" w14:paraId="08B41328" w14:textId="77777777" w:rsidTr="006069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4AA6149E" w14:textId="77777777" w:rsidR="00287292" w:rsidRPr="00287292" w:rsidRDefault="00287292" w:rsidP="00D738CD">
            <w:r w:rsidRPr="00287292">
              <w:t>Title</w:t>
            </w:r>
          </w:p>
        </w:tc>
        <w:tc>
          <w:tcPr>
            <w:tcW w:w="6440" w:type="dxa"/>
          </w:tcPr>
          <w:p w14:paraId="6071CC36" w14:textId="77777777" w:rsidR="00287292" w:rsidRPr="00287292" w:rsidRDefault="00287292" w:rsidP="00D738C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87292">
              <w:t>Description</w:t>
            </w:r>
          </w:p>
        </w:tc>
      </w:tr>
      <w:tr w:rsidR="006069F9" w:rsidRPr="00287292" w14:paraId="3A4BB65F" w14:textId="77777777" w:rsidTr="00606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F4F8958" w14:textId="2568E000" w:rsidR="006069F9" w:rsidRPr="00287292" w:rsidRDefault="006069F9" w:rsidP="006069F9">
            <w:proofErr w:type="spellStart"/>
            <w:r w:rsidRPr="005A24BA">
              <w:t>potify</w:t>
            </w:r>
            <w:proofErr w:type="spellEnd"/>
            <w:r w:rsidRPr="005A24BA">
              <w:t xml:space="preserve"> Authentication</w:t>
            </w:r>
          </w:p>
        </w:tc>
        <w:tc>
          <w:tcPr>
            <w:tcW w:w="6440" w:type="dxa"/>
          </w:tcPr>
          <w:p w14:paraId="2954EE6E" w14:textId="00B734D6" w:rsidR="006069F9" w:rsidRPr="00287292" w:rsidRDefault="006069F9" w:rsidP="006069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A24BA">
              <w:t>As a user, I want to log in securely with my Spotify account.</w:t>
            </w:r>
          </w:p>
        </w:tc>
      </w:tr>
      <w:tr w:rsidR="006069F9" w:rsidRPr="00287292" w14:paraId="1795C49E" w14:textId="77777777" w:rsidTr="006069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5A02E23" w14:textId="3FBACE33" w:rsidR="006069F9" w:rsidRPr="00287292" w:rsidRDefault="006069F9" w:rsidP="006069F9">
            <w:r w:rsidRPr="005A24BA">
              <w:t>Song Search</w:t>
            </w:r>
          </w:p>
        </w:tc>
        <w:tc>
          <w:tcPr>
            <w:tcW w:w="6440" w:type="dxa"/>
          </w:tcPr>
          <w:p w14:paraId="6D169D19" w14:textId="0CCC5F0E" w:rsidR="006069F9" w:rsidRPr="00287292" w:rsidRDefault="006069F9" w:rsidP="006069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A24BA">
              <w:t xml:space="preserve">As a user, I want to </w:t>
            </w:r>
            <w:r w:rsidR="00EF6E90">
              <w:t xml:space="preserve">be able to </w:t>
            </w:r>
            <w:r w:rsidRPr="005A24BA">
              <w:t xml:space="preserve">search for </w:t>
            </w:r>
            <w:r w:rsidR="00462EEC">
              <w:t>s</w:t>
            </w:r>
            <w:r w:rsidRPr="005A24BA">
              <w:t>ongs</w:t>
            </w:r>
            <w:r w:rsidR="006C3356">
              <w:t>.</w:t>
            </w:r>
          </w:p>
        </w:tc>
      </w:tr>
      <w:tr w:rsidR="006069F9" w:rsidRPr="00287292" w14:paraId="0BAFA6E0" w14:textId="77777777" w:rsidTr="00606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7A490AD" w14:textId="6AB079F3" w:rsidR="006069F9" w:rsidRPr="00287292" w:rsidRDefault="006069F9" w:rsidP="006069F9">
            <w:r w:rsidRPr="005A24BA">
              <w:t>Playlist Management</w:t>
            </w:r>
          </w:p>
        </w:tc>
        <w:tc>
          <w:tcPr>
            <w:tcW w:w="6440" w:type="dxa"/>
          </w:tcPr>
          <w:p w14:paraId="2F4F2E4A" w14:textId="48465FAA" w:rsidR="006069F9" w:rsidRPr="00287292" w:rsidRDefault="006069F9" w:rsidP="006069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A24BA">
              <w:t>As a user, I want to create a personalized playlist</w:t>
            </w:r>
            <w:r w:rsidR="00647677">
              <w:t xml:space="preserve"> (add/remove songs).</w:t>
            </w:r>
          </w:p>
        </w:tc>
      </w:tr>
      <w:tr w:rsidR="006069F9" w:rsidRPr="00287292" w14:paraId="67EFA5B1" w14:textId="77777777" w:rsidTr="006069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CA1989E" w14:textId="437B79E3" w:rsidR="006069F9" w:rsidRPr="00287292" w:rsidRDefault="006069F9" w:rsidP="006069F9">
            <w:r w:rsidRPr="005A24BA">
              <w:t>Memory Creation</w:t>
            </w:r>
          </w:p>
        </w:tc>
        <w:tc>
          <w:tcPr>
            <w:tcW w:w="6440" w:type="dxa"/>
          </w:tcPr>
          <w:p w14:paraId="0E68DCEA" w14:textId="5BE9E28A" w:rsidR="006069F9" w:rsidRPr="00287292" w:rsidRDefault="006069F9" w:rsidP="006069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A24BA">
              <w:t>As a user, I want to create a new memory item with a title and a description.</w:t>
            </w:r>
          </w:p>
        </w:tc>
      </w:tr>
      <w:tr w:rsidR="006069F9" w:rsidRPr="00287292" w14:paraId="47F2A835" w14:textId="77777777" w:rsidTr="00606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E0F02BF" w14:textId="09315AF7" w:rsidR="006069F9" w:rsidRPr="00287292" w:rsidRDefault="006069F9" w:rsidP="006069F9">
            <w:r w:rsidRPr="005A24BA">
              <w:t>Local Data Persistence</w:t>
            </w:r>
          </w:p>
        </w:tc>
        <w:tc>
          <w:tcPr>
            <w:tcW w:w="6440" w:type="dxa"/>
          </w:tcPr>
          <w:p w14:paraId="40E90F09" w14:textId="3EB7E163" w:rsidR="006069F9" w:rsidRPr="00287292" w:rsidRDefault="006069F9" w:rsidP="006069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A24BA">
              <w:t xml:space="preserve">As a user, I want my playlists and memory board data </w:t>
            </w:r>
            <w:r w:rsidR="00B877F2">
              <w:t xml:space="preserve">to be available again </w:t>
            </w:r>
            <w:r w:rsidR="00E1300F">
              <w:t>when</w:t>
            </w:r>
            <w:r w:rsidRPr="005A24BA">
              <w:t xml:space="preserve"> I reopen the app</w:t>
            </w:r>
            <w:r w:rsidR="00201D30">
              <w:t>.</w:t>
            </w:r>
          </w:p>
        </w:tc>
      </w:tr>
    </w:tbl>
    <w:p w14:paraId="25829CC9" w14:textId="79B3CB18" w:rsidR="00287292" w:rsidRPr="00287292" w:rsidRDefault="00287292" w:rsidP="00D738CD">
      <w:pPr>
        <w:pStyle w:val="Heading2"/>
      </w:pPr>
      <w:bookmarkStart w:id="5" w:name="_Toc206690073"/>
      <w:r>
        <w:t>3</w:t>
      </w:r>
      <w:r w:rsidRPr="00287292">
        <w:t>.2 Should-Have</w:t>
      </w:r>
      <w:bookmarkEnd w:id="5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802"/>
        <w:gridCol w:w="6440"/>
      </w:tblGrid>
      <w:tr w:rsidR="00287292" w:rsidRPr="00287292" w14:paraId="3D0C0CAC" w14:textId="77777777" w:rsidTr="006069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210A4712" w14:textId="77777777" w:rsidR="00287292" w:rsidRPr="00287292" w:rsidRDefault="00287292" w:rsidP="00D738CD">
            <w:r w:rsidRPr="00287292">
              <w:t>Title</w:t>
            </w:r>
          </w:p>
        </w:tc>
        <w:tc>
          <w:tcPr>
            <w:tcW w:w="6440" w:type="dxa"/>
          </w:tcPr>
          <w:p w14:paraId="22554A31" w14:textId="77777777" w:rsidR="00287292" w:rsidRPr="00287292" w:rsidRDefault="00287292" w:rsidP="00D738C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87292">
              <w:t>Description</w:t>
            </w:r>
          </w:p>
        </w:tc>
      </w:tr>
      <w:tr w:rsidR="008C16D4" w:rsidRPr="00287292" w14:paraId="3F6A8AB2" w14:textId="77777777" w:rsidTr="00606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828E1F5" w14:textId="0586DA84" w:rsidR="008C16D4" w:rsidRPr="00287292" w:rsidRDefault="008C16D4" w:rsidP="008C16D4">
            <w:r w:rsidRPr="005A24BA">
              <w:t>Image Attachment</w:t>
            </w:r>
          </w:p>
        </w:tc>
        <w:tc>
          <w:tcPr>
            <w:tcW w:w="6440" w:type="dxa"/>
          </w:tcPr>
          <w:p w14:paraId="53715F86" w14:textId="2179A3FD" w:rsidR="008C16D4" w:rsidRPr="00287292" w:rsidRDefault="008C16D4" w:rsidP="008C16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A24BA">
              <w:t>As a user, I want to attach a picture to a memory to make it more personal.</w:t>
            </w:r>
          </w:p>
        </w:tc>
      </w:tr>
      <w:tr w:rsidR="006069F9" w:rsidRPr="00287292" w14:paraId="24349AF3" w14:textId="77777777" w:rsidTr="006069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24EF848" w14:textId="2B7AAA57" w:rsidR="006069F9" w:rsidRPr="00287292" w:rsidRDefault="006069F9" w:rsidP="006069F9">
            <w:r w:rsidRPr="00873CD2">
              <w:t>Playlist Controls</w:t>
            </w:r>
          </w:p>
        </w:tc>
        <w:tc>
          <w:tcPr>
            <w:tcW w:w="6440" w:type="dxa"/>
          </w:tcPr>
          <w:p w14:paraId="7A9794CE" w14:textId="53D7FA49" w:rsidR="006069F9" w:rsidRPr="00287292" w:rsidRDefault="006069F9" w:rsidP="006069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73CD2">
              <w:t>As a user, I should be able to sort my playlist by artist, title, or album.</w:t>
            </w:r>
          </w:p>
        </w:tc>
      </w:tr>
      <w:tr w:rsidR="006069F9" w:rsidRPr="00287292" w14:paraId="0DE6CECA" w14:textId="77777777" w:rsidTr="00606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129165A" w14:textId="47CF3361" w:rsidR="006069F9" w:rsidRPr="00287292" w:rsidRDefault="006069F9" w:rsidP="006069F9">
            <w:r w:rsidRPr="00873CD2">
              <w:t>Memory Editing</w:t>
            </w:r>
          </w:p>
        </w:tc>
        <w:tc>
          <w:tcPr>
            <w:tcW w:w="6440" w:type="dxa"/>
          </w:tcPr>
          <w:p w14:paraId="704B2567" w14:textId="6D276622" w:rsidR="006069F9" w:rsidRPr="00287292" w:rsidRDefault="006069F9" w:rsidP="006069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73CD2">
              <w:t>As a user, I should be able to edit or delete my memories.</w:t>
            </w:r>
          </w:p>
        </w:tc>
      </w:tr>
      <w:tr w:rsidR="006069F9" w:rsidRPr="00287292" w14:paraId="6F8CB056" w14:textId="77777777" w:rsidTr="006069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A97E449" w14:textId="00CD5204" w:rsidR="006069F9" w:rsidRPr="00287292" w:rsidRDefault="006069F9" w:rsidP="006069F9">
            <w:r w:rsidRPr="00873CD2">
              <w:t>Responsive Design</w:t>
            </w:r>
          </w:p>
        </w:tc>
        <w:tc>
          <w:tcPr>
            <w:tcW w:w="6440" w:type="dxa"/>
          </w:tcPr>
          <w:p w14:paraId="601DBA9B" w14:textId="4ADBF35A" w:rsidR="006069F9" w:rsidRPr="00287292" w:rsidRDefault="006069F9" w:rsidP="006069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73CD2">
              <w:t>As a user, I should be able to use the app comfortably on different screen sizes and orientations.</w:t>
            </w:r>
          </w:p>
        </w:tc>
      </w:tr>
    </w:tbl>
    <w:p w14:paraId="5BAC5C5D" w14:textId="46C156A0" w:rsidR="00287292" w:rsidRPr="00287292" w:rsidRDefault="00287292" w:rsidP="00D738CD">
      <w:pPr>
        <w:pStyle w:val="Heading2"/>
      </w:pPr>
      <w:bookmarkStart w:id="6" w:name="_Toc206690074"/>
      <w:r>
        <w:t>3</w:t>
      </w:r>
      <w:r w:rsidRPr="00287292">
        <w:t>.</w:t>
      </w:r>
      <w:r>
        <w:t xml:space="preserve">3 </w:t>
      </w:r>
      <w:r w:rsidRPr="00287292">
        <w:t>Could-Have</w:t>
      </w:r>
      <w:bookmarkEnd w:id="6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4644"/>
        <w:gridCol w:w="4598"/>
      </w:tblGrid>
      <w:tr w:rsidR="00287292" w:rsidRPr="00287292" w14:paraId="3A0FC4ED" w14:textId="77777777" w:rsidTr="00291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</w:tcPr>
          <w:p w14:paraId="70B4D915" w14:textId="77777777" w:rsidR="00287292" w:rsidRPr="00287292" w:rsidRDefault="00287292" w:rsidP="00D738CD">
            <w:r w:rsidRPr="00287292">
              <w:t>Title</w:t>
            </w:r>
          </w:p>
        </w:tc>
        <w:tc>
          <w:tcPr>
            <w:tcW w:w="4598" w:type="dxa"/>
          </w:tcPr>
          <w:p w14:paraId="64F8DBA9" w14:textId="77777777" w:rsidR="00287292" w:rsidRPr="00287292" w:rsidRDefault="00287292" w:rsidP="00D738C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87292">
              <w:t>Description</w:t>
            </w:r>
          </w:p>
        </w:tc>
      </w:tr>
      <w:tr w:rsidR="00B9658D" w:rsidRPr="00287292" w14:paraId="3793204B" w14:textId="77777777" w:rsidTr="002911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</w:tcPr>
          <w:p w14:paraId="0A028C78" w14:textId="23FD0777" w:rsidR="00B9658D" w:rsidRPr="00287292" w:rsidRDefault="00B9658D" w:rsidP="00B9658D">
            <w:r w:rsidRPr="007952F0">
              <w:t>Image Cropping</w:t>
            </w:r>
          </w:p>
        </w:tc>
        <w:tc>
          <w:tcPr>
            <w:tcW w:w="4598" w:type="dxa"/>
          </w:tcPr>
          <w:p w14:paraId="1ED39F4D" w14:textId="47084FA2" w:rsidR="00B9658D" w:rsidRPr="00287292" w:rsidRDefault="00B9658D" w:rsidP="00B965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52F0">
              <w:t>As a user, I could crop or resize an image before adding it to a memory.</w:t>
            </w:r>
          </w:p>
        </w:tc>
      </w:tr>
      <w:tr w:rsidR="00B9658D" w:rsidRPr="00287292" w14:paraId="00E03C07" w14:textId="77777777" w:rsidTr="002911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</w:tcPr>
          <w:p w14:paraId="224AB67D" w14:textId="516B53EC" w:rsidR="00B9658D" w:rsidRPr="00287292" w:rsidRDefault="00B9658D" w:rsidP="00B9658D">
            <w:r w:rsidRPr="007952F0">
              <w:t>Sentiment Analysis</w:t>
            </w:r>
          </w:p>
        </w:tc>
        <w:tc>
          <w:tcPr>
            <w:tcW w:w="4598" w:type="dxa"/>
          </w:tcPr>
          <w:p w14:paraId="274799B3" w14:textId="3C9AE536" w:rsidR="00B9658D" w:rsidRPr="00287292" w:rsidRDefault="00B9658D" w:rsidP="00B965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52F0">
              <w:t>As a user, I could get a simple sentiment analysis of my memory's description to understand my feelings.</w:t>
            </w:r>
          </w:p>
        </w:tc>
      </w:tr>
      <w:tr w:rsidR="00993AB1" w:rsidRPr="00287292" w14:paraId="50DD2C27" w14:textId="77777777" w:rsidTr="002911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44" w:type="dxa"/>
          </w:tcPr>
          <w:p w14:paraId="3DA6F87B" w14:textId="342F6770" w:rsidR="00993AB1" w:rsidRPr="007952F0" w:rsidRDefault="00993AB1" w:rsidP="00993AB1">
            <w:r w:rsidRPr="00DC4225">
              <w:t>Multi-User Collaboration</w:t>
            </w:r>
          </w:p>
        </w:tc>
        <w:tc>
          <w:tcPr>
            <w:tcW w:w="4598" w:type="dxa"/>
          </w:tcPr>
          <w:p w14:paraId="49976A7D" w14:textId="199FFEB2" w:rsidR="00993AB1" w:rsidRPr="007952F0" w:rsidRDefault="00993AB1" w:rsidP="00993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C4225">
              <w:t>As a user, I will not be able to share my playlists or memories with other users in the app.</w:t>
            </w:r>
          </w:p>
        </w:tc>
      </w:tr>
    </w:tbl>
    <w:p w14:paraId="04B93F86" w14:textId="37C4331E" w:rsidR="00287292" w:rsidRPr="00287292" w:rsidRDefault="00287292" w:rsidP="00D738CD">
      <w:pPr>
        <w:pStyle w:val="Heading2"/>
      </w:pPr>
      <w:bookmarkStart w:id="7" w:name="_Toc206690075"/>
      <w:r>
        <w:t>3</w:t>
      </w:r>
      <w:r w:rsidRPr="00287292">
        <w:t>.4 Won't-Have</w:t>
      </w:r>
      <w:bookmarkEnd w:id="7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287292" w:rsidRPr="00287292" w14:paraId="670F15AB" w14:textId="77777777" w:rsidTr="00B26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5A7F85B8" w14:textId="77777777" w:rsidR="00287292" w:rsidRPr="00287292" w:rsidRDefault="00287292" w:rsidP="00D738CD">
            <w:r w:rsidRPr="00287292">
              <w:t>Title</w:t>
            </w:r>
          </w:p>
        </w:tc>
        <w:tc>
          <w:tcPr>
            <w:tcW w:w="4621" w:type="dxa"/>
          </w:tcPr>
          <w:p w14:paraId="6939BCDB" w14:textId="77777777" w:rsidR="00287292" w:rsidRPr="00287292" w:rsidRDefault="00287292" w:rsidP="00D738C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87292">
              <w:t>Description</w:t>
            </w:r>
          </w:p>
        </w:tc>
      </w:tr>
      <w:tr w:rsidR="00B9658D" w:rsidRPr="00287292" w14:paraId="720C2F8D" w14:textId="77777777" w:rsidTr="00B26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6EAA340B" w14:textId="61C040A1" w:rsidR="00B9658D" w:rsidRPr="00287292" w:rsidRDefault="00B9658D" w:rsidP="00B9658D">
            <w:r w:rsidRPr="00DC4225">
              <w:t>Advanced Music Controls</w:t>
            </w:r>
          </w:p>
        </w:tc>
        <w:tc>
          <w:tcPr>
            <w:tcW w:w="4621" w:type="dxa"/>
          </w:tcPr>
          <w:p w14:paraId="129B7CB7" w14:textId="67FB2A77" w:rsidR="00B9658D" w:rsidRPr="00287292" w:rsidRDefault="00B9658D" w:rsidP="00B965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C4225">
              <w:t>As a user, I will not have access to features like music streaming or playback controls within the app.</w:t>
            </w:r>
          </w:p>
        </w:tc>
      </w:tr>
    </w:tbl>
    <w:p w14:paraId="236C2A2C" w14:textId="77777777" w:rsidR="007B2C55" w:rsidRDefault="007B2C55" w:rsidP="00D738CD"/>
    <w:p w14:paraId="70EB59D4" w14:textId="79BAE092" w:rsidR="00BD4BB8" w:rsidRDefault="0008240B" w:rsidP="00D738CD">
      <w:pPr>
        <w:pStyle w:val="Heading1"/>
      </w:pPr>
      <w:bookmarkStart w:id="8" w:name="_Toc206690076"/>
      <w:r>
        <w:lastRenderedPageBreak/>
        <w:t xml:space="preserve">4 </w:t>
      </w:r>
      <w:r w:rsidR="0070336C">
        <w:t>Test Cases</w:t>
      </w:r>
      <w:bookmarkEnd w:id="8"/>
    </w:p>
    <w:p w14:paraId="495888FD" w14:textId="5D1FE012" w:rsidR="009D70E1" w:rsidRPr="009D70E1" w:rsidRDefault="009D70E1" w:rsidP="009D70E1">
      <w:r w:rsidRPr="009D70E1">
        <w:t>The following test cases are categorized by testing type and functionality.</w:t>
      </w:r>
    </w:p>
    <w:p w14:paraId="450F2079" w14:textId="476E59F2" w:rsidR="004E1431" w:rsidRPr="004E1431" w:rsidRDefault="007C50DF" w:rsidP="00D738CD">
      <w:pPr>
        <w:pStyle w:val="Heading2"/>
      </w:pPr>
      <w:bookmarkStart w:id="9" w:name="_Toc206690077"/>
      <w:r>
        <w:t xml:space="preserve">4.1 </w:t>
      </w:r>
      <w:r w:rsidR="007A1A63">
        <w:t>Unit Testing</w:t>
      </w:r>
      <w:bookmarkEnd w:id="9"/>
    </w:p>
    <w:p w14:paraId="705DA742" w14:textId="37BAB794" w:rsidR="004E1431" w:rsidRPr="004E1431" w:rsidRDefault="00953CB9" w:rsidP="00D738CD">
      <w:r w:rsidRPr="00953CB9">
        <w:t>Verify that individual methods and classes work as expected.</w:t>
      </w:r>
    </w:p>
    <w:p w14:paraId="557BF900" w14:textId="624437C7" w:rsidR="00970898" w:rsidRDefault="00970898" w:rsidP="00AB51E8">
      <w:pPr>
        <w:pStyle w:val="Heading3"/>
        <w:numPr>
          <w:ilvl w:val="2"/>
          <w:numId w:val="9"/>
        </w:numPr>
      </w:pPr>
      <w:bookmarkStart w:id="10" w:name="_Toc206690078"/>
      <w:r>
        <w:t>SpotifyService</w:t>
      </w:r>
      <w:bookmarkEnd w:id="10"/>
    </w:p>
    <w:p w14:paraId="321BCE9D" w14:textId="77777777" w:rsidR="00AB51E8" w:rsidRDefault="00970898" w:rsidP="00AB51E8">
      <w:pPr>
        <w:pStyle w:val="ListParagraph"/>
        <w:numPr>
          <w:ilvl w:val="0"/>
          <w:numId w:val="8"/>
        </w:numPr>
      </w:pPr>
      <w:r>
        <w:t>Verify that it returns a cryptographically random string of the correct length.</w:t>
      </w:r>
    </w:p>
    <w:p w14:paraId="20C86187" w14:textId="60B8F1A9" w:rsidR="00970898" w:rsidRDefault="00970898" w:rsidP="00AB51E8">
      <w:pPr>
        <w:pStyle w:val="ListParagraph"/>
        <w:numPr>
          <w:ilvl w:val="0"/>
          <w:numId w:val="8"/>
        </w:numPr>
      </w:pPr>
      <w:r>
        <w:t>Verify that it correctly hashes and Base64-URL-encodes the code verifier.</w:t>
      </w:r>
    </w:p>
    <w:p w14:paraId="6539E08A" w14:textId="00AE3B61" w:rsidR="00970898" w:rsidRDefault="00970898" w:rsidP="008F6DF0">
      <w:pPr>
        <w:pStyle w:val="ListParagraph"/>
        <w:numPr>
          <w:ilvl w:val="0"/>
          <w:numId w:val="8"/>
        </w:numPr>
      </w:pPr>
      <w:r>
        <w:t>Verify that it correctly deserializes a JSON string into a List&lt;Song&gt;.</w:t>
      </w:r>
    </w:p>
    <w:p w14:paraId="46D33AC4" w14:textId="2D9D38A9" w:rsidR="00970898" w:rsidRDefault="00442CF6" w:rsidP="00442CF6">
      <w:pPr>
        <w:pStyle w:val="Heading3"/>
      </w:pPr>
      <w:bookmarkStart w:id="11" w:name="_Toc206690079"/>
      <w:r>
        <w:t xml:space="preserve">4.1.2 </w:t>
      </w:r>
      <w:r w:rsidR="00970898">
        <w:t>DatabaseService</w:t>
      </w:r>
      <w:bookmarkEnd w:id="11"/>
    </w:p>
    <w:p w14:paraId="0FFEC842" w14:textId="37289E1E" w:rsidR="00970898" w:rsidRDefault="00970898" w:rsidP="008F6DF0">
      <w:pPr>
        <w:pStyle w:val="ListParagraph"/>
        <w:numPr>
          <w:ilvl w:val="0"/>
          <w:numId w:val="8"/>
        </w:numPr>
      </w:pPr>
      <w:r>
        <w:t>Verify that a List&lt;Song&gt; is correctly serialized and saved to SQLite.</w:t>
      </w:r>
    </w:p>
    <w:p w14:paraId="30DFAF3D" w14:textId="2C46A4A1" w:rsidR="00970898" w:rsidRDefault="00970898" w:rsidP="008F6DF0">
      <w:pPr>
        <w:pStyle w:val="ListParagraph"/>
        <w:numPr>
          <w:ilvl w:val="0"/>
          <w:numId w:val="8"/>
        </w:numPr>
      </w:pPr>
      <w:r>
        <w:t>Verify that it correctly retrieves and deserializes the data from the database.</w:t>
      </w:r>
    </w:p>
    <w:p w14:paraId="5005043A" w14:textId="2D2672E8" w:rsidR="00954364" w:rsidRDefault="00970898" w:rsidP="008F6DF0">
      <w:pPr>
        <w:pStyle w:val="ListParagraph"/>
        <w:numPr>
          <w:ilvl w:val="0"/>
          <w:numId w:val="8"/>
        </w:numPr>
      </w:pPr>
      <w:r>
        <w:t>Verify that a MemoryItem is correctly saved to the database.</w:t>
      </w:r>
    </w:p>
    <w:p w14:paraId="2762903E" w14:textId="54990219" w:rsidR="0024061B" w:rsidRDefault="00DC2D29" w:rsidP="00A53F4F">
      <w:pPr>
        <w:pStyle w:val="Heading2"/>
        <w:numPr>
          <w:ilvl w:val="1"/>
          <w:numId w:val="9"/>
        </w:numPr>
      </w:pPr>
      <w:bookmarkStart w:id="12" w:name="_Toc206690080"/>
      <w:r>
        <w:t>Integration Testing</w:t>
      </w:r>
      <w:bookmarkEnd w:id="12"/>
    </w:p>
    <w:p w14:paraId="1A6FF865" w14:textId="127275B2" w:rsidR="00A53F4F" w:rsidRDefault="00A53F4F" w:rsidP="00A53F4F">
      <w:r w:rsidRPr="00A53F4F">
        <w:t>Ensure that components work together as a cohesive whole.</w:t>
      </w:r>
    </w:p>
    <w:p w14:paraId="13B5B3D2" w14:textId="5825F0D6" w:rsidR="00A53F4F" w:rsidRDefault="003D491B" w:rsidP="003D491B">
      <w:pPr>
        <w:pStyle w:val="Heading3"/>
        <w:numPr>
          <w:ilvl w:val="2"/>
          <w:numId w:val="9"/>
        </w:numPr>
      </w:pPr>
      <w:bookmarkStart w:id="13" w:name="_Toc206690081"/>
      <w:r w:rsidRPr="003D491B">
        <w:t>Authentication Flow</w:t>
      </w:r>
      <w:bookmarkEnd w:id="13"/>
    </w:p>
    <w:p w14:paraId="520FC0C9" w14:textId="29EB5F44" w:rsidR="00C841D0" w:rsidRDefault="00C841D0" w:rsidP="00C841D0">
      <w:r w:rsidRPr="00C841D0">
        <w:rPr>
          <w:b/>
          <w:bCs/>
        </w:rPr>
        <w:t xml:space="preserve">Test Case: </w:t>
      </w:r>
      <w:r>
        <w:t>A user clicks the "Authenticate with Spotify" button.</w:t>
      </w:r>
    </w:p>
    <w:p w14:paraId="7833DF87" w14:textId="4163BA35" w:rsidR="00C841D0" w:rsidRPr="00C841D0" w:rsidRDefault="00C841D0" w:rsidP="00C841D0">
      <w:r w:rsidRPr="00C841D0">
        <w:rPr>
          <w:b/>
          <w:bCs/>
        </w:rPr>
        <w:t xml:space="preserve">Expected Result: </w:t>
      </w:r>
      <w:r>
        <w:t>The system browser opens, the user logs in, and the app successfully exchanges the authorization code for an access token.</w:t>
      </w:r>
    </w:p>
    <w:p w14:paraId="38F63397" w14:textId="42EDE2F3" w:rsidR="003D491B" w:rsidRDefault="003D491B" w:rsidP="00C841D0">
      <w:pPr>
        <w:pStyle w:val="Heading3"/>
        <w:numPr>
          <w:ilvl w:val="2"/>
          <w:numId w:val="9"/>
        </w:numPr>
      </w:pPr>
      <w:bookmarkStart w:id="14" w:name="_Toc206690082"/>
      <w:r w:rsidRPr="003D491B">
        <w:t>Playlist Functionality</w:t>
      </w:r>
      <w:bookmarkEnd w:id="14"/>
    </w:p>
    <w:p w14:paraId="063656B0" w14:textId="6BD271FD" w:rsidR="00C841D0" w:rsidRDefault="00C841D0" w:rsidP="00C841D0">
      <w:r w:rsidRPr="00C841D0">
        <w:rPr>
          <w:b/>
          <w:bCs/>
        </w:rPr>
        <w:t>Test Case:</w:t>
      </w:r>
      <w:r>
        <w:t xml:space="preserve"> A user searches for a song, adds it to the playlist, closes the app, and reopens it.</w:t>
      </w:r>
    </w:p>
    <w:p w14:paraId="6E3D5B8B" w14:textId="6DA847AC" w:rsidR="00C841D0" w:rsidRPr="00C841D0" w:rsidRDefault="00C841D0" w:rsidP="00C841D0">
      <w:r w:rsidRPr="00C841D0">
        <w:rPr>
          <w:b/>
          <w:bCs/>
        </w:rPr>
        <w:t>Expected Result:</w:t>
      </w:r>
      <w:r>
        <w:t xml:space="preserve"> The song is successfully saved to the local playlist and is still present after the app restarts.</w:t>
      </w:r>
    </w:p>
    <w:p w14:paraId="1FD26597" w14:textId="5415EE23" w:rsidR="003D491B" w:rsidRDefault="003D491B" w:rsidP="00C841D0">
      <w:pPr>
        <w:pStyle w:val="Heading3"/>
        <w:numPr>
          <w:ilvl w:val="2"/>
          <w:numId w:val="9"/>
        </w:numPr>
      </w:pPr>
      <w:bookmarkStart w:id="15" w:name="_Toc206690083"/>
      <w:r w:rsidRPr="003D491B">
        <w:t>Memory Board Functionality</w:t>
      </w:r>
      <w:bookmarkEnd w:id="15"/>
    </w:p>
    <w:p w14:paraId="76305629" w14:textId="6E33C4FB" w:rsidR="00C841D0" w:rsidRDefault="00C841D0" w:rsidP="00C841D0">
      <w:r w:rsidRPr="00C841D0">
        <w:rPr>
          <w:b/>
          <w:bCs/>
        </w:rPr>
        <w:t>Test Case:</w:t>
      </w:r>
      <w:r>
        <w:t xml:space="preserve"> A user creates a new memory with a title, description, and an image from their device, then closes and reopens the app.</w:t>
      </w:r>
    </w:p>
    <w:p w14:paraId="5FAEE862" w14:textId="376664BF" w:rsidR="00C841D0" w:rsidRPr="00C841D0" w:rsidRDefault="00C841D0" w:rsidP="00C841D0">
      <w:r w:rsidRPr="00C841D0">
        <w:rPr>
          <w:b/>
          <w:bCs/>
        </w:rPr>
        <w:t>Expected Result:</w:t>
      </w:r>
      <w:r>
        <w:t xml:space="preserve"> The new memory, including its image, is correctly saved in the local database and loads correctly on the memory board page.</w:t>
      </w:r>
    </w:p>
    <w:p w14:paraId="0CCA10B6" w14:textId="2748F2D5" w:rsidR="00FB1818" w:rsidRDefault="00FB1818" w:rsidP="00781FBE">
      <w:pPr>
        <w:pStyle w:val="Heading2"/>
        <w:numPr>
          <w:ilvl w:val="1"/>
          <w:numId w:val="9"/>
        </w:numPr>
      </w:pPr>
      <w:bookmarkStart w:id="16" w:name="_Toc206690084"/>
      <w:r>
        <w:lastRenderedPageBreak/>
        <w:t>User Acceptance Testing (Alpha/Beta)</w:t>
      </w:r>
      <w:bookmarkEnd w:id="16"/>
    </w:p>
    <w:p w14:paraId="31A52353" w14:textId="466FFBBE" w:rsidR="00781FBE" w:rsidRDefault="00781FBE" w:rsidP="00781FBE">
      <w:r w:rsidRPr="00781FBE">
        <w:t>Validate that the app meets user requirements and provides a good user experience in a real-world environment.</w:t>
      </w:r>
    </w:p>
    <w:p w14:paraId="35D5AEF7" w14:textId="0B8287D8" w:rsidR="00327D8B" w:rsidRDefault="00876A05" w:rsidP="00876A05">
      <w:pPr>
        <w:pStyle w:val="Heading3"/>
      </w:pPr>
      <w:bookmarkStart w:id="17" w:name="_Toc206690085"/>
      <w:r>
        <w:t xml:space="preserve">4.3.1 </w:t>
      </w:r>
      <w:r w:rsidR="00251438" w:rsidRPr="00327D8B">
        <w:t>Alpha</w:t>
      </w:r>
      <w:r w:rsidR="00327D8B">
        <w:t xml:space="preserve"> Testing</w:t>
      </w:r>
      <w:bookmarkEnd w:id="17"/>
    </w:p>
    <w:p w14:paraId="5AEC1B4E" w14:textId="419C4D7C" w:rsidR="009007F1" w:rsidRPr="009007F1" w:rsidRDefault="009007F1" w:rsidP="00251438">
      <w:r w:rsidRPr="008A1528">
        <w:rPr>
          <w:b/>
          <w:bCs/>
        </w:rPr>
        <w:t>Alpha Testers:</w:t>
      </w:r>
      <w:r>
        <w:t xml:space="preserve"> A small, internal group (friends, family, classmates).</w:t>
      </w:r>
    </w:p>
    <w:p w14:paraId="4D6023D3" w14:textId="74387B0E" w:rsidR="00251438" w:rsidRDefault="00251438" w:rsidP="00251438">
      <w:r>
        <w:t>Focus on core functionality. Can testers easily log in? Do they find any crashes when using the main features? Is the UI confusing?</w:t>
      </w:r>
    </w:p>
    <w:p w14:paraId="5B3D62CC" w14:textId="487FF011" w:rsidR="00327D8B" w:rsidRDefault="00876A05" w:rsidP="00876A05">
      <w:pPr>
        <w:pStyle w:val="Heading3"/>
      </w:pPr>
      <w:bookmarkStart w:id="18" w:name="_Toc206690086"/>
      <w:r>
        <w:t xml:space="preserve">4.3.2 </w:t>
      </w:r>
      <w:r w:rsidR="00251438" w:rsidRPr="00327D8B">
        <w:t>Beta</w:t>
      </w:r>
      <w:r w:rsidR="00327D8B">
        <w:t xml:space="preserve"> Testing</w:t>
      </w:r>
      <w:bookmarkEnd w:id="18"/>
    </w:p>
    <w:p w14:paraId="285DF1E9" w14:textId="1070025F" w:rsidR="008A1528" w:rsidRPr="008A1528" w:rsidRDefault="008A1528" w:rsidP="00251438">
      <w:r w:rsidRPr="003903B4">
        <w:rPr>
          <w:b/>
          <w:bCs/>
        </w:rPr>
        <w:t>Beta Testers:</w:t>
      </w:r>
      <w:r>
        <w:t xml:space="preserve"> A larger, external group from the public.</w:t>
      </w:r>
    </w:p>
    <w:p w14:paraId="733FFE80" w14:textId="1911CEF6" w:rsidR="00251438" w:rsidRPr="00781FBE" w:rsidRDefault="00251438" w:rsidP="00251438">
      <w:r>
        <w:t>Focus on real-world use. How does the app perform on older devices? Does it use too much battery? Is the experience smooth across different network connections?</w:t>
      </w:r>
    </w:p>
    <w:p w14:paraId="5B1DD093" w14:textId="20A1AD77" w:rsidR="00FB1818" w:rsidRDefault="0054148A" w:rsidP="002C45EA">
      <w:pPr>
        <w:pStyle w:val="Heading2"/>
        <w:numPr>
          <w:ilvl w:val="1"/>
          <w:numId w:val="9"/>
        </w:numPr>
      </w:pPr>
      <w:bookmarkStart w:id="19" w:name="_Toc206690087"/>
      <w:r>
        <w:t>Performance Testing</w:t>
      </w:r>
      <w:bookmarkEnd w:id="19"/>
    </w:p>
    <w:p w14:paraId="0C0E6E14" w14:textId="63A61DC2" w:rsidR="002C45EA" w:rsidRDefault="001042E7" w:rsidP="0092473A">
      <w:r w:rsidRPr="001042E7">
        <w:t>Assess the app's performance under various conditions.</w:t>
      </w:r>
    </w:p>
    <w:p w14:paraId="78080830" w14:textId="47F3B38F" w:rsidR="00B4403E" w:rsidRDefault="0081626F" w:rsidP="0081626F">
      <w:pPr>
        <w:pStyle w:val="Heading3"/>
      </w:pPr>
      <w:bookmarkStart w:id="20" w:name="_Toc206690088"/>
      <w:r>
        <w:t>4.4.1 Profiling Tools</w:t>
      </w:r>
      <w:bookmarkEnd w:id="20"/>
    </w:p>
    <w:p w14:paraId="2F504E0C" w14:textId="77777777" w:rsidR="0081626F" w:rsidRPr="0081626F" w:rsidRDefault="0081626F" w:rsidP="0081626F">
      <w:r w:rsidRPr="0081626F">
        <w:t>Use Visual Studio's Diagnostic Tools or command-line tools like dotnet-trace to monitor CPU and memory usage.</w:t>
      </w:r>
    </w:p>
    <w:p w14:paraId="5A600F8B" w14:textId="1D799624" w:rsidR="0081626F" w:rsidRDefault="00DE772D" w:rsidP="00C90A56">
      <w:pPr>
        <w:pStyle w:val="Heading4"/>
      </w:pPr>
      <w:r>
        <w:t>Test Cases</w:t>
      </w:r>
    </w:p>
    <w:p w14:paraId="18A65561" w14:textId="37FD09B7" w:rsidR="00C90A56" w:rsidRPr="00C90A56" w:rsidRDefault="00C90A56" w:rsidP="00C90A56">
      <w:pPr>
        <w:pStyle w:val="ListParagraph"/>
        <w:numPr>
          <w:ilvl w:val="0"/>
          <w:numId w:val="10"/>
        </w:numPr>
        <w:rPr>
          <w:b/>
          <w:bCs/>
        </w:rPr>
      </w:pPr>
      <w:r w:rsidRPr="00C90A56">
        <w:rPr>
          <w:b/>
          <w:bCs/>
        </w:rPr>
        <w:t xml:space="preserve">Startup Time: </w:t>
      </w:r>
      <w:r w:rsidRPr="00C90A56">
        <w:t>Measure the time it takes for the app to launch from a cold start on both Android and iOS devices.</w:t>
      </w:r>
    </w:p>
    <w:p w14:paraId="1206BEE1" w14:textId="430BD527" w:rsidR="00C90A56" w:rsidRPr="00C90A56" w:rsidRDefault="00C90A56" w:rsidP="00C90A56">
      <w:pPr>
        <w:pStyle w:val="ListParagraph"/>
        <w:numPr>
          <w:ilvl w:val="0"/>
          <w:numId w:val="10"/>
        </w:numPr>
        <w:rPr>
          <w:b/>
          <w:bCs/>
        </w:rPr>
      </w:pPr>
      <w:r w:rsidRPr="00C90A56">
        <w:rPr>
          <w:b/>
          <w:bCs/>
        </w:rPr>
        <w:t xml:space="preserve">UI Responsiveness: </w:t>
      </w:r>
      <w:r w:rsidRPr="00C90A56">
        <w:t>Scroll through a long list of songs (e.g., 500+ songs) and measure if the UI is smooth and responsive.</w:t>
      </w:r>
    </w:p>
    <w:p w14:paraId="757354FC" w14:textId="27D57590" w:rsidR="00DE772D" w:rsidRPr="00F87FB7" w:rsidRDefault="00C90A56" w:rsidP="00C90A56">
      <w:pPr>
        <w:pStyle w:val="ListParagraph"/>
        <w:numPr>
          <w:ilvl w:val="0"/>
          <w:numId w:val="10"/>
        </w:numPr>
        <w:rPr>
          <w:b/>
          <w:bCs/>
        </w:rPr>
      </w:pPr>
      <w:r w:rsidRPr="00C90A56">
        <w:rPr>
          <w:b/>
          <w:bCs/>
        </w:rPr>
        <w:t xml:space="preserve">API Load Time: </w:t>
      </w:r>
      <w:r w:rsidRPr="00C90A56">
        <w:t>Measure the time it takes to get a response from the Spotify search API under normal and poor network conditions.</w:t>
      </w:r>
    </w:p>
    <w:p w14:paraId="5FB5AF1B" w14:textId="77777777" w:rsidR="00335E2A" w:rsidRDefault="00335E2A" w:rsidP="006109DB">
      <w:pPr>
        <w:pStyle w:val="Heading2"/>
      </w:pPr>
      <w:r>
        <w:br w:type="page"/>
      </w:r>
    </w:p>
    <w:p w14:paraId="111228D6" w14:textId="455818A1" w:rsidR="00F87FB7" w:rsidRDefault="006109DB" w:rsidP="006109DB">
      <w:pPr>
        <w:pStyle w:val="Heading2"/>
      </w:pPr>
      <w:bookmarkStart w:id="21" w:name="_Toc206690089"/>
      <w:r>
        <w:lastRenderedPageBreak/>
        <w:t xml:space="preserve">4.5 </w:t>
      </w:r>
      <w:r w:rsidR="00F87FB7">
        <w:t>Security</w:t>
      </w:r>
      <w:bookmarkEnd w:id="21"/>
    </w:p>
    <w:p w14:paraId="18A56486" w14:textId="74440439" w:rsidR="00764C51" w:rsidRDefault="00F677C8" w:rsidP="00CD2577">
      <w:r w:rsidRPr="00F677C8">
        <w:t>Ensure that the app protects user data and is resistant to attacks.</w:t>
      </w:r>
    </w:p>
    <w:p w14:paraId="16AD09B2" w14:textId="230184EF" w:rsidR="00B14379" w:rsidRPr="00F677C8" w:rsidRDefault="006776F5" w:rsidP="006776F5">
      <w:pPr>
        <w:pStyle w:val="Heading3"/>
      </w:pPr>
      <w:bookmarkStart w:id="22" w:name="_Toc206690090"/>
      <w:r>
        <w:t xml:space="preserve">4.5.1 </w:t>
      </w:r>
      <w:r w:rsidR="00B14379">
        <w:t>Authentication</w:t>
      </w:r>
      <w:bookmarkEnd w:id="22"/>
    </w:p>
    <w:p w14:paraId="0E777A2E" w14:textId="1AF4EEB2" w:rsidR="00F677C8" w:rsidRPr="00F677C8" w:rsidRDefault="00F677C8" w:rsidP="00F677C8">
      <w:pPr>
        <w:rPr>
          <w:b/>
          <w:bCs/>
        </w:rPr>
      </w:pPr>
      <w:r w:rsidRPr="00F677C8">
        <w:rPr>
          <w:b/>
          <w:bCs/>
        </w:rPr>
        <w:t xml:space="preserve">Test Case: </w:t>
      </w:r>
      <w:r w:rsidRPr="00F677C8">
        <w:t>Attempt to bypass the PKCE flow by intercepting the authorization code without the code verifier.</w:t>
      </w:r>
    </w:p>
    <w:p w14:paraId="1CC97136" w14:textId="1896F727" w:rsidR="00F677C8" w:rsidRDefault="00F677C8" w:rsidP="00F677C8">
      <w:r w:rsidRPr="00F677C8">
        <w:rPr>
          <w:b/>
          <w:bCs/>
        </w:rPr>
        <w:t xml:space="preserve">Expected Result: </w:t>
      </w:r>
      <w:r w:rsidRPr="00F677C8">
        <w:t>The token exchange fails, preventing an attacker from getting an access token.</w:t>
      </w:r>
    </w:p>
    <w:p w14:paraId="037E9184" w14:textId="000BAE3E" w:rsidR="00B14379" w:rsidRDefault="006776F5" w:rsidP="006776F5">
      <w:pPr>
        <w:pStyle w:val="Heading3"/>
        <w:rPr>
          <w:b/>
          <w:bCs/>
        </w:rPr>
      </w:pPr>
      <w:bookmarkStart w:id="23" w:name="_Toc206690091"/>
      <w:r>
        <w:t xml:space="preserve">4.5.2 </w:t>
      </w:r>
      <w:r w:rsidR="00B14379">
        <w:t>Data Encryption</w:t>
      </w:r>
      <w:bookmarkEnd w:id="23"/>
    </w:p>
    <w:p w14:paraId="6E8F080B" w14:textId="773DDA84" w:rsidR="00F677C8" w:rsidRPr="00F677C8" w:rsidRDefault="00F677C8" w:rsidP="00F677C8">
      <w:pPr>
        <w:rPr>
          <w:b/>
          <w:bCs/>
        </w:rPr>
      </w:pPr>
      <w:r w:rsidRPr="00F677C8">
        <w:rPr>
          <w:b/>
          <w:bCs/>
        </w:rPr>
        <w:t xml:space="preserve">Test Case: </w:t>
      </w:r>
      <w:r w:rsidRPr="00F677C8">
        <w:t>Inspect the local storage on a device to confirm that sensitive information like refresh tokens are not stored in plain text.</w:t>
      </w:r>
    </w:p>
    <w:p w14:paraId="5B743394" w14:textId="55ED92EA" w:rsidR="001E4614" w:rsidRPr="00F559A2" w:rsidRDefault="00F677C8" w:rsidP="00F677C8">
      <w:r w:rsidRPr="00F677C8">
        <w:rPr>
          <w:b/>
          <w:bCs/>
        </w:rPr>
        <w:t xml:space="preserve">Expected Result: </w:t>
      </w:r>
      <w:r w:rsidRPr="00F677C8">
        <w:t>All sensitive data is encrypted by SecureStorage or the SQLite database.</w:t>
      </w:r>
    </w:p>
    <w:sectPr w:rsidR="001E4614" w:rsidRPr="00F559A2" w:rsidSect="005E6C6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410AAB" w14:textId="77777777" w:rsidR="005358C1" w:rsidRDefault="005358C1" w:rsidP="00415935">
      <w:pPr>
        <w:spacing w:after="0" w:line="240" w:lineRule="auto"/>
      </w:pPr>
      <w:r>
        <w:separator/>
      </w:r>
    </w:p>
  </w:endnote>
  <w:endnote w:type="continuationSeparator" w:id="0">
    <w:p w14:paraId="530060D8" w14:textId="77777777" w:rsidR="005358C1" w:rsidRDefault="005358C1" w:rsidP="00415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792904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D55A7D" w14:textId="37A1B022" w:rsidR="00A37BC0" w:rsidRDefault="00A37BC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9062F61" w14:textId="61E3F907" w:rsidR="00A37BC0" w:rsidRDefault="00A37BC0" w:rsidP="00A37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8BB07F" w14:textId="77777777" w:rsidR="005358C1" w:rsidRDefault="005358C1" w:rsidP="00415935">
      <w:pPr>
        <w:spacing w:after="0" w:line="240" w:lineRule="auto"/>
      </w:pPr>
      <w:r>
        <w:separator/>
      </w:r>
    </w:p>
  </w:footnote>
  <w:footnote w:type="continuationSeparator" w:id="0">
    <w:p w14:paraId="07A58538" w14:textId="77777777" w:rsidR="005358C1" w:rsidRDefault="005358C1" w:rsidP="00415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43CFC" w14:textId="647302D3" w:rsidR="00C75B94" w:rsidRDefault="00C75B94" w:rsidP="008C0CC5">
    <w:pPr>
      <w:pStyle w:val="Header"/>
      <w:jc w:val="center"/>
    </w:pPr>
    <w:r>
      <w:rPr>
        <w:noProof/>
      </w:rPr>
      <w:drawing>
        <wp:inline distT="0" distB="0" distL="0" distR="0" wp14:anchorId="083C7864" wp14:editId="13D05B6E">
          <wp:extent cx="947057" cy="903473"/>
          <wp:effectExtent l="0" t="0" r="0" b="0"/>
          <wp:docPr id="303981938" name="Picture 4" descr="Logo NHL Stenden Hoge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ogo NHL Stenden Hoge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404" cy="919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C0CC5">
      <w:t xml:space="preserve">           </w:t>
    </w:r>
    <w:r w:rsidR="008C0CC5">
      <w:tab/>
    </w:r>
    <w:r w:rsidR="008C0CC5">
      <w:tab/>
      <w:t xml:space="preserve">        </w:t>
    </w:r>
    <w:r w:rsidR="008C0CC5">
      <w:rPr>
        <w:noProof/>
      </w:rPr>
      <w:drawing>
        <wp:inline distT="0" distB="0" distL="0" distR="0" wp14:anchorId="0CC968BD" wp14:editId="4CFA773F">
          <wp:extent cx="1044132" cy="952249"/>
          <wp:effectExtent l="0" t="0" r="0" b="0"/>
          <wp:docPr id="914644737" name="Picture 8" descr="A light bulb with a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29435" name="Picture 8" descr="A light bulb with a graphic de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323" cy="967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95E81"/>
    <w:multiLevelType w:val="hybridMultilevel"/>
    <w:tmpl w:val="A1DA980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84AD6"/>
    <w:multiLevelType w:val="hybridMultilevel"/>
    <w:tmpl w:val="9056CC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C297C"/>
    <w:multiLevelType w:val="hybridMultilevel"/>
    <w:tmpl w:val="591844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C6F23"/>
    <w:multiLevelType w:val="hybridMultilevel"/>
    <w:tmpl w:val="DC16FC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A04F1C"/>
    <w:multiLevelType w:val="hybridMultilevel"/>
    <w:tmpl w:val="33CC5E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57EA8"/>
    <w:multiLevelType w:val="hybridMultilevel"/>
    <w:tmpl w:val="72A815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071607"/>
    <w:multiLevelType w:val="multilevel"/>
    <w:tmpl w:val="76389DEA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3D8510B"/>
    <w:multiLevelType w:val="hybridMultilevel"/>
    <w:tmpl w:val="B78E57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E94CD3"/>
    <w:multiLevelType w:val="hybridMultilevel"/>
    <w:tmpl w:val="1E085E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374A"/>
    <w:multiLevelType w:val="hybridMultilevel"/>
    <w:tmpl w:val="950ECA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01717">
    <w:abstractNumId w:val="4"/>
  </w:num>
  <w:num w:numId="2" w16cid:durableId="2115973730">
    <w:abstractNumId w:val="1"/>
  </w:num>
  <w:num w:numId="3" w16cid:durableId="1264453472">
    <w:abstractNumId w:val="2"/>
  </w:num>
  <w:num w:numId="4" w16cid:durableId="144124538">
    <w:abstractNumId w:val="5"/>
  </w:num>
  <w:num w:numId="5" w16cid:durableId="1737511198">
    <w:abstractNumId w:val="3"/>
  </w:num>
  <w:num w:numId="6" w16cid:durableId="1504320662">
    <w:abstractNumId w:val="8"/>
  </w:num>
  <w:num w:numId="7" w16cid:durableId="1240140062">
    <w:abstractNumId w:val="0"/>
  </w:num>
  <w:num w:numId="8" w16cid:durableId="1643004954">
    <w:abstractNumId w:val="7"/>
  </w:num>
  <w:num w:numId="9" w16cid:durableId="1548949824">
    <w:abstractNumId w:val="6"/>
  </w:num>
  <w:num w:numId="10" w16cid:durableId="1551512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0NLc0tDQ2N7cwNbJQ0lEKTi0uzszPAykwqgUA21uCuCwAAAA="/>
  </w:docVars>
  <w:rsids>
    <w:rsidRoot w:val="008E6375"/>
    <w:rsid w:val="0000286D"/>
    <w:rsid w:val="000154FD"/>
    <w:rsid w:val="0001565D"/>
    <w:rsid w:val="00015B5E"/>
    <w:rsid w:val="0002096A"/>
    <w:rsid w:val="00027266"/>
    <w:rsid w:val="00035A28"/>
    <w:rsid w:val="0008240B"/>
    <w:rsid w:val="000A2A1F"/>
    <w:rsid w:val="000D1E96"/>
    <w:rsid w:val="000D49F7"/>
    <w:rsid w:val="000D57B1"/>
    <w:rsid w:val="000F3C8B"/>
    <w:rsid w:val="000F3CDE"/>
    <w:rsid w:val="000F570C"/>
    <w:rsid w:val="001042E7"/>
    <w:rsid w:val="00107719"/>
    <w:rsid w:val="0012273A"/>
    <w:rsid w:val="00132381"/>
    <w:rsid w:val="001330A7"/>
    <w:rsid w:val="0013474D"/>
    <w:rsid w:val="00135F77"/>
    <w:rsid w:val="0014647D"/>
    <w:rsid w:val="00163F94"/>
    <w:rsid w:val="001660E4"/>
    <w:rsid w:val="00177EF5"/>
    <w:rsid w:val="001A0849"/>
    <w:rsid w:val="001A6140"/>
    <w:rsid w:val="001D4882"/>
    <w:rsid w:val="001E4614"/>
    <w:rsid w:val="001E622D"/>
    <w:rsid w:val="001E66F1"/>
    <w:rsid w:val="001E78C8"/>
    <w:rsid w:val="001F66A7"/>
    <w:rsid w:val="00201D30"/>
    <w:rsid w:val="002138BE"/>
    <w:rsid w:val="00236C36"/>
    <w:rsid w:val="00237295"/>
    <w:rsid w:val="0024061B"/>
    <w:rsid w:val="0024610F"/>
    <w:rsid w:val="00251438"/>
    <w:rsid w:val="0025189D"/>
    <w:rsid w:val="00257493"/>
    <w:rsid w:val="00267DB7"/>
    <w:rsid w:val="00287292"/>
    <w:rsid w:val="00291139"/>
    <w:rsid w:val="002A1E9A"/>
    <w:rsid w:val="002C45EA"/>
    <w:rsid w:val="002D5FB4"/>
    <w:rsid w:val="002F1825"/>
    <w:rsid w:val="00300BE1"/>
    <w:rsid w:val="0032531A"/>
    <w:rsid w:val="00326189"/>
    <w:rsid w:val="00327D8B"/>
    <w:rsid w:val="00330AA9"/>
    <w:rsid w:val="0033527A"/>
    <w:rsid w:val="00335977"/>
    <w:rsid w:val="00335E2A"/>
    <w:rsid w:val="00345232"/>
    <w:rsid w:val="003549C0"/>
    <w:rsid w:val="00354BC4"/>
    <w:rsid w:val="003566AC"/>
    <w:rsid w:val="00363D1F"/>
    <w:rsid w:val="00364F49"/>
    <w:rsid w:val="00365EDD"/>
    <w:rsid w:val="00366976"/>
    <w:rsid w:val="003903B4"/>
    <w:rsid w:val="00391FC2"/>
    <w:rsid w:val="003964F7"/>
    <w:rsid w:val="003A3EF6"/>
    <w:rsid w:val="003A43FB"/>
    <w:rsid w:val="003C082C"/>
    <w:rsid w:val="003C0ACF"/>
    <w:rsid w:val="003C127B"/>
    <w:rsid w:val="003D47F4"/>
    <w:rsid w:val="003D491B"/>
    <w:rsid w:val="003D4AFC"/>
    <w:rsid w:val="003E6681"/>
    <w:rsid w:val="003F50E5"/>
    <w:rsid w:val="004110B2"/>
    <w:rsid w:val="00415935"/>
    <w:rsid w:val="0042566E"/>
    <w:rsid w:val="00437411"/>
    <w:rsid w:val="00442CF6"/>
    <w:rsid w:val="00462EEC"/>
    <w:rsid w:val="00484165"/>
    <w:rsid w:val="00486AED"/>
    <w:rsid w:val="00493905"/>
    <w:rsid w:val="00495C2E"/>
    <w:rsid w:val="004A4659"/>
    <w:rsid w:val="004A55AA"/>
    <w:rsid w:val="004B2641"/>
    <w:rsid w:val="004B5C4C"/>
    <w:rsid w:val="004D0451"/>
    <w:rsid w:val="004D1881"/>
    <w:rsid w:val="004D413D"/>
    <w:rsid w:val="004D509B"/>
    <w:rsid w:val="004D5874"/>
    <w:rsid w:val="004E0C73"/>
    <w:rsid w:val="004E1431"/>
    <w:rsid w:val="004E1C0D"/>
    <w:rsid w:val="004E4AC4"/>
    <w:rsid w:val="004F4D50"/>
    <w:rsid w:val="005358C1"/>
    <w:rsid w:val="0054148A"/>
    <w:rsid w:val="00550E20"/>
    <w:rsid w:val="00590E7A"/>
    <w:rsid w:val="005931D2"/>
    <w:rsid w:val="005A017D"/>
    <w:rsid w:val="005A3293"/>
    <w:rsid w:val="005B7D04"/>
    <w:rsid w:val="005C1454"/>
    <w:rsid w:val="005C1AFE"/>
    <w:rsid w:val="005C6BD4"/>
    <w:rsid w:val="005D22B1"/>
    <w:rsid w:val="005D76D6"/>
    <w:rsid w:val="005E3427"/>
    <w:rsid w:val="005E6C65"/>
    <w:rsid w:val="005F7E4C"/>
    <w:rsid w:val="006069F9"/>
    <w:rsid w:val="006109DB"/>
    <w:rsid w:val="00621F24"/>
    <w:rsid w:val="00630AB6"/>
    <w:rsid w:val="006335C1"/>
    <w:rsid w:val="006354FA"/>
    <w:rsid w:val="00647677"/>
    <w:rsid w:val="00652541"/>
    <w:rsid w:val="0065526C"/>
    <w:rsid w:val="006602F3"/>
    <w:rsid w:val="00666493"/>
    <w:rsid w:val="00674AD2"/>
    <w:rsid w:val="006751C8"/>
    <w:rsid w:val="006776F5"/>
    <w:rsid w:val="006814D9"/>
    <w:rsid w:val="006946F0"/>
    <w:rsid w:val="006A1816"/>
    <w:rsid w:val="006A6DC8"/>
    <w:rsid w:val="006A7798"/>
    <w:rsid w:val="006C3356"/>
    <w:rsid w:val="006D6026"/>
    <w:rsid w:val="006D73CB"/>
    <w:rsid w:val="006E3D44"/>
    <w:rsid w:val="006F2008"/>
    <w:rsid w:val="0070336C"/>
    <w:rsid w:val="00707523"/>
    <w:rsid w:val="00714F9F"/>
    <w:rsid w:val="00716428"/>
    <w:rsid w:val="00723084"/>
    <w:rsid w:val="007238E6"/>
    <w:rsid w:val="0073391D"/>
    <w:rsid w:val="0074507A"/>
    <w:rsid w:val="00760738"/>
    <w:rsid w:val="007619CE"/>
    <w:rsid w:val="00764C51"/>
    <w:rsid w:val="0078185F"/>
    <w:rsid w:val="00781FBE"/>
    <w:rsid w:val="0078775E"/>
    <w:rsid w:val="007911A0"/>
    <w:rsid w:val="00795871"/>
    <w:rsid w:val="007A1A63"/>
    <w:rsid w:val="007B2C55"/>
    <w:rsid w:val="007B606E"/>
    <w:rsid w:val="007B6CB9"/>
    <w:rsid w:val="007C49AD"/>
    <w:rsid w:val="007C50DF"/>
    <w:rsid w:val="007E4168"/>
    <w:rsid w:val="007F2179"/>
    <w:rsid w:val="00800DDD"/>
    <w:rsid w:val="00807367"/>
    <w:rsid w:val="0081626F"/>
    <w:rsid w:val="00816EB3"/>
    <w:rsid w:val="0082117A"/>
    <w:rsid w:val="008454EB"/>
    <w:rsid w:val="00845625"/>
    <w:rsid w:val="00853A4F"/>
    <w:rsid w:val="00860584"/>
    <w:rsid w:val="00863889"/>
    <w:rsid w:val="00872087"/>
    <w:rsid w:val="0087595A"/>
    <w:rsid w:val="00876A05"/>
    <w:rsid w:val="00876B36"/>
    <w:rsid w:val="0088501B"/>
    <w:rsid w:val="0089070C"/>
    <w:rsid w:val="00892E4B"/>
    <w:rsid w:val="00894D9B"/>
    <w:rsid w:val="008A1528"/>
    <w:rsid w:val="008B1630"/>
    <w:rsid w:val="008B2933"/>
    <w:rsid w:val="008B3FC0"/>
    <w:rsid w:val="008B47F5"/>
    <w:rsid w:val="008B6344"/>
    <w:rsid w:val="008C0CC5"/>
    <w:rsid w:val="008C1275"/>
    <w:rsid w:val="008C16D4"/>
    <w:rsid w:val="008C249F"/>
    <w:rsid w:val="008E52CF"/>
    <w:rsid w:val="008E6375"/>
    <w:rsid w:val="008F6DF0"/>
    <w:rsid w:val="009007F1"/>
    <w:rsid w:val="00920915"/>
    <w:rsid w:val="009229D7"/>
    <w:rsid w:val="0092473A"/>
    <w:rsid w:val="00944ECE"/>
    <w:rsid w:val="009460AC"/>
    <w:rsid w:val="00953CB9"/>
    <w:rsid w:val="00954364"/>
    <w:rsid w:val="00960D3F"/>
    <w:rsid w:val="009645FC"/>
    <w:rsid w:val="00965FC0"/>
    <w:rsid w:val="00967CFF"/>
    <w:rsid w:val="00970898"/>
    <w:rsid w:val="00977A29"/>
    <w:rsid w:val="009810D3"/>
    <w:rsid w:val="00986A74"/>
    <w:rsid w:val="00993AB1"/>
    <w:rsid w:val="00994EA3"/>
    <w:rsid w:val="009A50C7"/>
    <w:rsid w:val="009A5DC9"/>
    <w:rsid w:val="009B35F2"/>
    <w:rsid w:val="009C69AD"/>
    <w:rsid w:val="009C7F47"/>
    <w:rsid w:val="009D00B1"/>
    <w:rsid w:val="009D70E1"/>
    <w:rsid w:val="009E62DF"/>
    <w:rsid w:val="00A06D5E"/>
    <w:rsid w:val="00A12D1F"/>
    <w:rsid w:val="00A13F97"/>
    <w:rsid w:val="00A31746"/>
    <w:rsid w:val="00A34C05"/>
    <w:rsid w:val="00A37BC0"/>
    <w:rsid w:val="00A43C38"/>
    <w:rsid w:val="00A51301"/>
    <w:rsid w:val="00A53F4F"/>
    <w:rsid w:val="00A5731A"/>
    <w:rsid w:val="00A71AE1"/>
    <w:rsid w:val="00A94B9A"/>
    <w:rsid w:val="00AA4A05"/>
    <w:rsid w:val="00AB51E8"/>
    <w:rsid w:val="00AC28E4"/>
    <w:rsid w:val="00AD5421"/>
    <w:rsid w:val="00AD5AA8"/>
    <w:rsid w:val="00AD7B02"/>
    <w:rsid w:val="00AD7BA1"/>
    <w:rsid w:val="00AF0B6E"/>
    <w:rsid w:val="00B01B44"/>
    <w:rsid w:val="00B1413D"/>
    <w:rsid w:val="00B14379"/>
    <w:rsid w:val="00B265E5"/>
    <w:rsid w:val="00B4403E"/>
    <w:rsid w:val="00B5761F"/>
    <w:rsid w:val="00B65A75"/>
    <w:rsid w:val="00B670E2"/>
    <w:rsid w:val="00B72EAB"/>
    <w:rsid w:val="00B77A9B"/>
    <w:rsid w:val="00B85DA5"/>
    <w:rsid w:val="00B877F2"/>
    <w:rsid w:val="00B9658D"/>
    <w:rsid w:val="00B97F19"/>
    <w:rsid w:val="00BA6339"/>
    <w:rsid w:val="00BA6D28"/>
    <w:rsid w:val="00BB78F6"/>
    <w:rsid w:val="00BC7241"/>
    <w:rsid w:val="00BD4BB8"/>
    <w:rsid w:val="00BE1E45"/>
    <w:rsid w:val="00BF2313"/>
    <w:rsid w:val="00BF2D95"/>
    <w:rsid w:val="00BF31D1"/>
    <w:rsid w:val="00BF4A1E"/>
    <w:rsid w:val="00BF79DE"/>
    <w:rsid w:val="00C061BA"/>
    <w:rsid w:val="00C17C3C"/>
    <w:rsid w:val="00C321CE"/>
    <w:rsid w:val="00C436F8"/>
    <w:rsid w:val="00C57412"/>
    <w:rsid w:val="00C62633"/>
    <w:rsid w:val="00C75B94"/>
    <w:rsid w:val="00C77B87"/>
    <w:rsid w:val="00C841D0"/>
    <w:rsid w:val="00C90A56"/>
    <w:rsid w:val="00C90E61"/>
    <w:rsid w:val="00C93095"/>
    <w:rsid w:val="00C9404A"/>
    <w:rsid w:val="00C9419C"/>
    <w:rsid w:val="00C977DC"/>
    <w:rsid w:val="00CA66AF"/>
    <w:rsid w:val="00CB1FE5"/>
    <w:rsid w:val="00CB515A"/>
    <w:rsid w:val="00CC193C"/>
    <w:rsid w:val="00CC341A"/>
    <w:rsid w:val="00CC723D"/>
    <w:rsid w:val="00CD0152"/>
    <w:rsid w:val="00CD2577"/>
    <w:rsid w:val="00CE4A87"/>
    <w:rsid w:val="00D113F3"/>
    <w:rsid w:val="00D32B5E"/>
    <w:rsid w:val="00D34500"/>
    <w:rsid w:val="00D37928"/>
    <w:rsid w:val="00D460A3"/>
    <w:rsid w:val="00D738CD"/>
    <w:rsid w:val="00D8249D"/>
    <w:rsid w:val="00D8629D"/>
    <w:rsid w:val="00D91123"/>
    <w:rsid w:val="00D93A56"/>
    <w:rsid w:val="00DB0F92"/>
    <w:rsid w:val="00DC01A6"/>
    <w:rsid w:val="00DC2D29"/>
    <w:rsid w:val="00DC7317"/>
    <w:rsid w:val="00DE772D"/>
    <w:rsid w:val="00DF1A75"/>
    <w:rsid w:val="00E07773"/>
    <w:rsid w:val="00E1300F"/>
    <w:rsid w:val="00E164AF"/>
    <w:rsid w:val="00E31288"/>
    <w:rsid w:val="00E433A7"/>
    <w:rsid w:val="00E50D64"/>
    <w:rsid w:val="00E52BC8"/>
    <w:rsid w:val="00E63295"/>
    <w:rsid w:val="00E635DE"/>
    <w:rsid w:val="00E6664E"/>
    <w:rsid w:val="00E66A8E"/>
    <w:rsid w:val="00E87364"/>
    <w:rsid w:val="00EA7009"/>
    <w:rsid w:val="00EA72FD"/>
    <w:rsid w:val="00EB5DDE"/>
    <w:rsid w:val="00EE0242"/>
    <w:rsid w:val="00EF283F"/>
    <w:rsid w:val="00EF34C9"/>
    <w:rsid w:val="00EF6E90"/>
    <w:rsid w:val="00F24BE6"/>
    <w:rsid w:val="00F30E21"/>
    <w:rsid w:val="00F37D5B"/>
    <w:rsid w:val="00F4369A"/>
    <w:rsid w:val="00F52BAC"/>
    <w:rsid w:val="00F559A2"/>
    <w:rsid w:val="00F61EAA"/>
    <w:rsid w:val="00F62B3D"/>
    <w:rsid w:val="00F65EE9"/>
    <w:rsid w:val="00F677C8"/>
    <w:rsid w:val="00F73340"/>
    <w:rsid w:val="00F87FB7"/>
    <w:rsid w:val="00FB1818"/>
    <w:rsid w:val="00FB2928"/>
    <w:rsid w:val="00FB7F0D"/>
    <w:rsid w:val="00FF13D7"/>
    <w:rsid w:val="00FF40C1"/>
    <w:rsid w:val="00FF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032951"/>
  <w15:chartTrackingRefBased/>
  <w15:docId w15:val="{B126BB3E-2E49-4639-A857-AFD00AE8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NL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026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63D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D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D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3D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3D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3D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3D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3D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3D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3D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63D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3D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3D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3D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3D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3D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3D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3D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D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3D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3D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3D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63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3D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3D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3D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3D1F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3D1F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63D1F"/>
    <w:rPr>
      <w:b/>
      <w:bCs/>
    </w:rPr>
  </w:style>
  <w:style w:type="character" w:styleId="Emphasis">
    <w:name w:val="Emphasis"/>
    <w:basedOn w:val="DefaultParagraphFont"/>
    <w:uiPriority w:val="20"/>
    <w:qFormat/>
    <w:rsid w:val="00363D1F"/>
    <w:rPr>
      <w:i/>
      <w:iCs/>
    </w:rPr>
  </w:style>
  <w:style w:type="paragraph" w:styleId="NoSpacing">
    <w:name w:val="No Spacing"/>
    <w:uiPriority w:val="1"/>
    <w:qFormat/>
    <w:rsid w:val="00363D1F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363D1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363D1F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363D1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63D1F"/>
    <w:pPr>
      <w:spacing w:before="240" w:after="0"/>
      <w:outlineLvl w:val="9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935"/>
  </w:style>
  <w:style w:type="paragraph" w:styleId="Footer">
    <w:name w:val="footer"/>
    <w:basedOn w:val="Normal"/>
    <w:link w:val="Foot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935"/>
  </w:style>
  <w:style w:type="character" w:styleId="PlaceholderText">
    <w:name w:val="Placeholder Text"/>
    <w:basedOn w:val="DefaultParagraphFont"/>
    <w:uiPriority w:val="99"/>
    <w:semiHidden/>
    <w:rsid w:val="00A37BC0"/>
    <w:rPr>
      <w:color w:val="666666"/>
    </w:rPr>
  </w:style>
  <w:style w:type="table" w:styleId="TableGrid">
    <w:name w:val="Table Grid"/>
    <w:basedOn w:val="TableNormal"/>
    <w:uiPriority w:val="39"/>
    <w:rsid w:val="00A43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4">
    <w:name w:val="Grid Table 5 Dark Accent 4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94E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4EA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994EA3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15B5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87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308E-D63A-471B-A041-A1E06CFFA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1249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ation</dc:title>
  <dc:subject/>
  <dc:creator>Virág Szabó</dc:creator>
  <cp:keywords/>
  <dc:description/>
  <cp:lastModifiedBy>Virag Szabó</cp:lastModifiedBy>
  <cp:revision>258</cp:revision>
  <cp:lastPrinted>2025-08-21T15:34:00Z</cp:lastPrinted>
  <dcterms:created xsi:type="dcterms:W3CDTF">2024-03-15T18:33:00Z</dcterms:created>
  <dcterms:modified xsi:type="dcterms:W3CDTF">2025-08-21T15:34:00Z</dcterms:modified>
</cp:coreProperties>
</file>